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52665" w:rsidRPr="006757C2" w:rsidRDefault="00C352ED" w:rsidP="000C206A">
      <w:pPr>
        <w:pStyle w:val="NoSpacing"/>
        <w:jc w:val="center"/>
        <w:rPr>
          <w:rFonts w:ascii="Times New Roman" w:hAnsi="Times New Roman"/>
          <w:b/>
          <w:sz w:val="28"/>
          <w:szCs w:val="28"/>
        </w:rPr>
      </w:pPr>
      <w:r w:rsidRPr="006757C2">
        <w:rPr>
          <w:rFonts w:ascii="Times New Roman" w:hAnsi="Times New Roman"/>
          <w:b/>
          <w:sz w:val="28"/>
          <w:szCs w:val="28"/>
        </w:rPr>
        <w:t>COMMUNITY DEVELOPMENT COMMITTEE</w:t>
      </w:r>
    </w:p>
    <w:p w:rsidR="00C352ED" w:rsidRPr="006757C2" w:rsidRDefault="00291950" w:rsidP="000C206A">
      <w:pPr>
        <w:pStyle w:val="NoSpacing"/>
        <w:jc w:val="center"/>
        <w:rPr>
          <w:rFonts w:ascii="Times New Roman" w:hAnsi="Times New Roman"/>
          <w:b/>
          <w:sz w:val="28"/>
          <w:szCs w:val="28"/>
        </w:rPr>
      </w:pPr>
      <w:r w:rsidRPr="006757C2">
        <w:rPr>
          <w:rFonts w:ascii="Times New Roman" w:hAnsi="Times New Roman"/>
          <w:b/>
          <w:sz w:val="28"/>
          <w:szCs w:val="28"/>
        </w:rPr>
        <w:t>SEPTEMBER 7</w:t>
      </w:r>
      <w:r w:rsidR="00752665" w:rsidRPr="006757C2">
        <w:rPr>
          <w:rFonts w:ascii="Times New Roman" w:hAnsi="Times New Roman"/>
          <w:b/>
          <w:sz w:val="28"/>
          <w:szCs w:val="28"/>
        </w:rPr>
        <w:t>,</w:t>
      </w:r>
      <w:r w:rsidR="00A40DDA" w:rsidRPr="006757C2">
        <w:rPr>
          <w:rFonts w:ascii="Times New Roman" w:hAnsi="Times New Roman"/>
          <w:b/>
          <w:sz w:val="28"/>
          <w:szCs w:val="28"/>
        </w:rPr>
        <w:t xml:space="preserve"> 2017</w:t>
      </w:r>
    </w:p>
    <w:p w:rsidR="00C352ED" w:rsidRPr="006757C2" w:rsidRDefault="00E73D6E" w:rsidP="000C206A">
      <w:pPr>
        <w:pStyle w:val="NoSpacing"/>
        <w:jc w:val="center"/>
        <w:rPr>
          <w:rFonts w:ascii="Times New Roman" w:hAnsi="Times New Roman"/>
          <w:b/>
          <w:sz w:val="28"/>
          <w:szCs w:val="28"/>
        </w:rPr>
      </w:pPr>
      <w:r w:rsidRPr="006757C2">
        <w:rPr>
          <w:rFonts w:ascii="Times New Roman" w:hAnsi="Times New Roman"/>
          <w:b/>
          <w:sz w:val="28"/>
          <w:szCs w:val="28"/>
        </w:rPr>
        <w:t>3</w:t>
      </w:r>
      <w:r w:rsidR="00C352ED" w:rsidRPr="006757C2">
        <w:rPr>
          <w:rFonts w:ascii="Times New Roman" w:hAnsi="Times New Roman"/>
          <w:b/>
          <w:sz w:val="28"/>
          <w:szCs w:val="28"/>
        </w:rPr>
        <w:t>:</w:t>
      </w:r>
      <w:r w:rsidRPr="006757C2">
        <w:rPr>
          <w:rFonts w:ascii="Times New Roman" w:hAnsi="Times New Roman"/>
          <w:b/>
          <w:sz w:val="28"/>
          <w:szCs w:val="28"/>
        </w:rPr>
        <w:t>3</w:t>
      </w:r>
      <w:r w:rsidR="00C352ED" w:rsidRPr="006757C2">
        <w:rPr>
          <w:rFonts w:ascii="Times New Roman" w:hAnsi="Times New Roman"/>
          <w:b/>
          <w:sz w:val="28"/>
          <w:szCs w:val="28"/>
        </w:rPr>
        <w:t>0 P.M.</w:t>
      </w:r>
    </w:p>
    <w:p w:rsidR="00C352ED" w:rsidRPr="006757C2" w:rsidRDefault="00C352ED" w:rsidP="000C206A">
      <w:pPr>
        <w:pStyle w:val="NoSpacing"/>
        <w:jc w:val="center"/>
        <w:rPr>
          <w:rFonts w:ascii="Times New Roman" w:hAnsi="Times New Roman"/>
          <w:sz w:val="28"/>
          <w:szCs w:val="28"/>
        </w:rPr>
      </w:pPr>
    </w:p>
    <w:p w:rsidR="00C352ED" w:rsidRPr="006757C2" w:rsidRDefault="00C352ED" w:rsidP="000C206A">
      <w:pPr>
        <w:pStyle w:val="NoSpacing"/>
        <w:rPr>
          <w:rFonts w:ascii="Times New Roman" w:hAnsi="Times New Roman"/>
          <w:sz w:val="28"/>
          <w:szCs w:val="28"/>
        </w:rPr>
      </w:pPr>
      <w:r w:rsidRPr="006757C2">
        <w:rPr>
          <w:rFonts w:ascii="Times New Roman" w:hAnsi="Times New Roman"/>
          <w:sz w:val="28"/>
          <w:szCs w:val="28"/>
        </w:rPr>
        <w:t xml:space="preserve">The following persons were present for the meeting: Chairman James Decker, Sr., </w:t>
      </w:r>
      <w:r w:rsidR="00F6408E" w:rsidRPr="006757C2">
        <w:rPr>
          <w:rFonts w:ascii="Times New Roman" w:hAnsi="Times New Roman"/>
          <w:sz w:val="28"/>
          <w:szCs w:val="28"/>
        </w:rPr>
        <w:t xml:space="preserve">Committee member Dave Fortson, </w:t>
      </w:r>
      <w:r w:rsidRPr="006757C2">
        <w:rPr>
          <w:rFonts w:ascii="Times New Roman" w:hAnsi="Times New Roman"/>
          <w:sz w:val="28"/>
          <w:szCs w:val="28"/>
        </w:rPr>
        <w:t>Council</w:t>
      </w:r>
      <w:r w:rsidR="00F6408E" w:rsidRPr="006757C2">
        <w:rPr>
          <w:rFonts w:ascii="Times New Roman" w:hAnsi="Times New Roman"/>
          <w:sz w:val="28"/>
          <w:szCs w:val="28"/>
        </w:rPr>
        <w:t xml:space="preserve"> </w:t>
      </w:r>
      <w:r w:rsidRPr="006757C2">
        <w:rPr>
          <w:rFonts w:ascii="Times New Roman" w:hAnsi="Times New Roman"/>
          <w:sz w:val="28"/>
          <w:szCs w:val="28"/>
        </w:rPr>
        <w:t>mem</w:t>
      </w:r>
      <w:r w:rsidR="00B838A0" w:rsidRPr="006757C2">
        <w:rPr>
          <w:rFonts w:ascii="Times New Roman" w:hAnsi="Times New Roman"/>
          <w:sz w:val="28"/>
          <w:szCs w:val="28"/>
        </w:rPr>
        <w:t>ber</w:t>
      </w:r>
      <w:r w:rsidR="00882972" w:rsidRPr="006757C2">
        <w:rPr>
          <w:rFonts w:ascii="Times New Roman" w:hAnsi="Times New Roman"/>
          <w:sz w:val="28"/>
          <w:szCs w:val="28"/>
        </w:rPr>
        <w:t>s</w:t>
      </w:r>
      <w:r w:rsidR="00752665" w:rsidRPr="006757C2">
        <w:rPr>
          <w:rFonts w:ascii="Times New Roman" w:hAnsi="Times New Roman"/>
          <w:sz w:val="28"/>
          <w:szCs w:val="28"/>
        </w:rPr>
        <w:t xml:space="preserve"> </w:t>
      </w:r>
      <w:r w:rsidR="008A5F50" w:rsidRPr="006757C2">
        <w:rPr>
          <w:rFonts w:ascii="Times New Roman" w:hAnsi="Times New Roman"/>
          <w:sz w:val="28"/>
          <w:szCs w:val="28"/>
        </w:rPr>
        <w:t xml:space="preserve">President Dave Quarry, </w:t>
      </w:r>
      <w:r w:rsidR="00B51E1C" w:rsidRPr="006757C2">
        <w:rPr>
          <w:rFonts w:ascii="Times New Roman" w:hAnsi="Times New Roman"/>
          <w:sz w:val="28"/>
          <w:szCs w:val="28"/>
        </w:rPr>
        <w:t xml:space="preserve">Nicole Houck, </w:t>
      </w:r>
      <w:r w:rsidR="00B838A0" w:rsidRPr="006757C2">
        <w:rPr>
          <w:rFonts w:ascii="Times New Roman" w:hAnsi="Times New Roman"/>
          <w:sz w:val="28"/>
          <w:szCs w:val="28"/>
        </w:rPr>
        <w:t>Jim Bair</w:t>
      </w:r>
      <w:r w:rsidR="00882972" w:rsidRPr="006757C2">
        <w:rPr>
          <w:rFonts w:ascii="Times New Roman" w:hAnsi="Times New Roman"/>
          <w:sz w:val="28"/>
          <w:szCs w:val="28"/>
        </w:rPr>
        <w:t>, John Gradwell, Donna Isenberg</w:t>
      </w:r>
      <w:r w:rsidR="00D50F45" w:rsidRPr="006757C2">
        <w:rPr>
          <w:rFonts w:ascii="Times New Roman" w:hAnsi="Times New Roman"/>
          <w:sz w:val="28"/>
          <w:szCs w:val="28"/>
        </w:rPr>
        <w:t>,</w:t>
      </w:r>
      <w:r w:rsidR="00882972" w:rsidRPr="006757C2">
        <w:rPr>
          <w:rFonts w:ascii="Times New Roman" w:hAnsi="Times New Roman"/>
          <w:sz w:val="28"/>
          <w:szCs w:val="28"/>
        </w:rPr>
        <w:t xml:space="preserve"> </w:t>
      </w:r>
      <w:r w:rsidR="00B51E1C" w:rsidRPr="006757C2">
        <w:rPr>
          <w:rFonts w:ascii="Times New Roman" w:hAnsi="Times New Roman"/>
          <w:sz w:val="28"/>
          <w:szCs w:val="28"/>
        </w:rPr>
        <w:t xml:space="preserve">Chief of Police Jeff Buckley, </w:t>
      </w:r>
      <w:r w:rsidR="00882972" w:rsidRPr="006757C2">
        <w:rPr>
          <w:rFonts w:ascii="Times New Roman" w:hAnsi="Times New Roman"/>
          <w:sz w:val="28"/>
          <w:szCs w:val="28"/>
        </w:rPr>
        <w:t xml:space="preserve">and </w:t>
      </w:r>
      <w:r w:rsidR="00B51E1C" w:rsidRPr="006757C2">
        <w:rPr>
          <w:rFonts w:ascii="Times New Roman" w:hAnsi="Times New Roman"/>
          <w:sz w:val="28"/>
          <w:szCs w:val="28"/>
        </w:rPr>
        <w:t>Assistant Borough Secretary Melody Parsons,</w:t>
      </w:r>
    </w:p>
    <w:p w:rsidR="00882972" w:rsidRPr="006757C2" w:rsidRDefault="00882972" w:rsidP="000C206A">
      <w:pPr>
        <w:pStyle w:val="NoSpacing"/>
        <w:rPr>
          <w:rFonts w:ascii="Times New Roman" w:hAnsi="Times New Roman"/>
          <w:sz w:val="28"/>
          <w:szCs w:val="28"/>
        </w:rPr>
      </w:pPr>
    </w:p>
    <w:p w:rsidR="00B51E1C" w:rsidRPr="006757C2" w:rsidRDefault="00C352ED" w:rsidP="000C206A">
      <w:pPr>
        <w:pStyle w:val="NoSpacing"/>
        <w:rPr>
          <w:rFonts w:ascii="Times New Roman" w:hAnsi="Times New Roman"/>
          <w:sz w:val="28"/>
          <w:szCs w:val="28"/>
        </w:rPr>
      </w:pPr>
      <w:r w:rsidRPr="006757C2">
        <w:rPr>
          <w:rFonts w:ascii="Times New Roman" w:hAnsi="Times New Roman"/>
          <w:b/>
          <w:sz w:val="28"/>
          <w:szCs w:val="28"/>
          <w:u w:val="single"/>
        </w:rPr>
        <w:t xml:space="preserve">VISITORS: </w:t>
      </w:r>
      <w:r w:rsidRPr="006757C2">
        <w:rPr>
          <w:rFonts w:ascii="Times New Roman" w:hAnsi="Times New Roman"/>
          <w:sz w:val="28"/>
          <w:szCs w:val="28"/>
        </w:rPr>
        <w:t xml:space="preserve"> </w:t>
      </w:r>
      <w:r w:rsidR="00B51E1C" w:rsidRPr="006757C2">
        <w:rPr>
          <w:rFonts w:ascii="Times New Roman" w:hAnsi="Times New Roman"/>
          <w:sz w:val="28"/>
          <w:szCs w:val="28"/>
        </w:rPr>
        <w:t>Ed Tos, Mark Colussy, Melody Mason, Jeff Leonard, Laura Hess, Janet Chambers, and Ilona Ballreich.</w:t>
      </w:r>
    </w:p>
    <w:p w:rsidR="00C352ED" w:rsidRPr="006757C2" w:rsidRDefault="00B51E1C" w:rsidP="000C206A">
      <w:pPr>
        <w:pStyle w:val="NoSpacing"/>
        <w:rPr>
          <w:rFonts w:ascii="Times New Roman" w:hAnsi="Times New Roman"/>
          <w:sz w:val="28"/>
          <w:szCs w:val="28"/>
        </w:rPr>
      </w:pPr>
      <w:r w:rsidRPr="006757C2">
        <w:rPr>
          <w:rFonts w:ascii="Times New Roman" w:hAnsi="Times New Roman"/>
          <w:sz w:val="28"/>
          <w:szCs w:val="28"/>
        </w:rPr>
        <w:t xml:space="preserve"> </w:t>
      </w:r>
    </w:p>
    <w:p w:rsidR="00C352ED" w:rsidRPr="006757C2" w:rsidRDefault="00C352ED" w:rsidP="000C206A">
      <w:pPr>
        <w:pStyle w:val="NoSpacing"/>
        <w:rPr>
          <w:rFonts w:ascii="Times New Roman" w:hAnsi="Times New Roman"/>
          <w:sz w:val="28"/>
          <w:szCs w:val="28"/>
        </w:rPr>
      </w:pPr>
      <w:r w:rsidRPr="006757C2">
        <w:rPr>
          <w:rFonts w:ascii="Times New Roman" w:hAnsi="Times New Roman"/>
          <w:sz w:val="28"/>
          <w:szCs w:val="28"/>
        </w:rPr>
        <w:t>Chairperson Decker called the meeting to order.</w:t>
      </w:r>
    </w:p>
    <w:p w:rsidR="00C352ED" w:rsidRPr="006757C2" w:rsidRDefault="00C352ED" w:rsidP="000C206A">
      <w:pPr>
        <w:pStyle w:val="NoSpacing"/>
        <w:rPr>
          <w:rFonts w:ascii="Times New Roman" w:hAnsi="Times New Roman"/>
          <w:sz w:val="28"/>
          <w:szCs w:val="28"/>
        </w:rPr>
      </w:pPr>
    </w:p>
    <w:p w:rsidR="00ED6834" w:rsidRPr="006757C2" w:rsidRDefault="00C352ED" w:rsidP="001333EE">
      <w:pPr>
        <w:pStyle w:val="NoSpacing"/>
        <w:rPr>
          <w:rFonts w:ascii="Times New Roman" w:hAnsi="Times New Roman"/>
          <w:sz w:val="28"/>
          <w:szCs w:val="28"/>
        </w:rPr>
      </w:pPr>
      <w:r w:rsidRPr="006757C2">
        <w:rPr>
          <w:rFonts w:ascii="Times New Roman" w:hAnsi="Times New Roman"/>
          <w:b/>
          <w:sz w:val="28"/>
          <w:szCs w:val="28"/>
          <w:u w:val="single"/>
        </w:rPr>
        <w:t>RECOGNIZE GUESTS AND PUBLIC COMMENT</w:t>
      </w:r>
      <w:r w:rsidR="005C6D6A" w:rsidRPr="006757C2">
        <w:rPr>
          <w:rFonts w:ascii="Times New Roman" w:hAnsi="Times New Roman"/>
          <w:sz w:val="28"/>
          <w:szCs w:val="28"/>
        </w:rPr>
        <w:t>:</w:t>
      </w:r>
      <w:r w:rsidR="000657CC" w:rsidRPr="006757C2">
        <w:rPr>
          <w:rFonts w:ascii="Times New Roman" w:hAnsi="Times New Roman"/>
          <w:sz w:val="28"/>
          <w:szCs w:val="28"/>
        </w:rPr>
        <w:t xml:space="preserve"> </w:t>
      </w:r>
      <w:r w:rsidR="002414D9" w:rsidRPr="006757C2">
        <w:rPr>
          <w:rFonts w:ascii="Times New Roman" w:hAnsi="Times New Roman"/>
          <w:sz w:val="28"/>
          <w:szCs w:val="28"/>
        </w:rPr>
        <w:t xml:space="preserve">Janet Chambers, Tuscarora Mountain Project, she is the community outreach spokesperson for Terrace Lodge. She spoke with the Committee about the Terrace Mountain Lodge and Hawn’s Bridge Recreation Area.  </w:t>
      </w:r>
      <w:r w:rsidR="00570047" w:rsidRPr="006757C2">
        <w:rPr>
          <w:rFonts w:ascii="Times New Roman" w:hAnsi="Times New Roman"/>
          <w:sz w:val="28"/>
          <w:szCs w:val="28"/>
        </w:rPr>
        <w:t xml:space="preserve">The Army Corp of Engineers cannot move forward until they update the master plan for Raystown Lake. They will be asking for public input. </w:t>
      </w:r>
      <w:r w:rsidR="002414D9" w:rsidRPr="006757C2">
        <w:rPr>
          <w:rFonts w:ascii="Times New Roman" w:hAnsi="Times New Roman"/>
          <w:sz w:val="28"/>
          <w:szCs w:val="28"/>
        </w:rPr>
        <w:t xml:space="preserve">She asked the borough to write a letter to the Army Corp of </w:t>
      </w:r>
      <w:r w:rsidR="002414D9" w:rsidRPr="00D54E33">
        <w:rPr>
          <w:rFonts w:ascii="Times New Roman" w:hAnsi="Times New Roman"/>
          <w:noProof/>
          <w:sz w:val="28"/>
          <w:szCs w:val="28"/>
        </w:rPr>
        <w:t>Engineers</w:t>
      </w:r>
      <w:r w:rsidR="002414D9" w:rsidRPr="006757C2">
        <w:rPr>
          <w:rFonts w:ascii="Times New Roman" w:hAnsi="Times New Roman"/>
          <w:sz w:val="28"/>
          <w:szCs w:val="28"/>
        </w:rPr>
        <w:t xml:space="preserve"> </w:t>
      </w:r>
      <w:r w:rsidR="00570047" w:rsidRPr="006757C2">
        <w:rPr>
          <w:rFonts w:ascii="Times New Roman" w:hAnsi="Times New Roman"/>
          <w:sz w:val="28"/>
          <w:szCs w:val="28"/>
        </w:rPr>
        <w:t>in support of</w:t>
      </w:r>
      <w:r w:rsidR="002414D9" w:rsidRPr="006757C2">
        <w:rPr>
          <w:rFonts w:ascii="Times New Roman" w:hAnsi="Times New Roman"/>
          <w:sz w:val="28"/>
          <w:szCs w:val="28"/>
        </w:rPr>
        <w:t xml:space="preserve"> the project. </w:t>
      </w:r>
      <w:r w:rsidR="00570047" w:rsidRPr="006757C2">
        <w:rPr>
          <w:rFonts w:ascii="Times New Roman" w:hAnsi="Times New Roman"/>
          <w:sz w:val="28"/>
          <w:szCs w:val="28"/>
        </w:rPr>
        <w:t xml:space="preserve">Chairperson Decker responded that this Council is in a position to endorse this.  </w:t>
      </w:r>
      <w:r w:rsidR="00ED6834" w:rsidRPr="006757C2">
        <w:rPr>
          <w:rFonts w:ascii="Times New Roman" w:hAnsi="Times New Roman"/>
          <w:sz w:val="28"/>
          <w:szCs w:val="28"/>
        </w:rPr>
        <w:t xml:space="preserve">He stated that the Administrative Committee will have to be </w:t>
      </w:r>
      <w:r w:rsidR="00202480">
        <w:rPr>
          <w:rFonts w:ascii="Times New Roman" w:hAnsi="Times New Roman"/>
          <w:sz w:val="28"/>
          <w:szCs w:val="28"/>
        </w:rPr>
        <w:t xml:space="preserve">the </w:t>
      </w:r>
      <w:r w:rsidR="00ED6834" w:rsidRPr="006757C2">
        <w:rPr>
          <w:rFonts w:ascii="Times New Roman" w:hAnsi="Times New Roman"/>
          <w:sz w:val="28"/>
          <w:szCs w:val="28"/>
        </w:rPr>
        <w:t xml:space="preserve">Committee to take this into consideration. </w:t>
      </w:r>
    </w:p>
    <w:p w:rsidR="00ED6834" w:rsidRPr="006757C2" w:rsidRDefault="00ED6834" w:rsidP="001333EE">
      <w:pPr>
        <w:pStyle w:val="NoSpacing"/>
        <w:rPr>
          <w:rFonts w:ascii="Times New Roman" w:hAnsi="Times New Roman"/>
          <w:sz w:val="28"/>
          <w:szCs w:val="28"/>
        </w:rPr>
      </w:pPr>
    </w:p>
    <w:p w:rsidR="00934E4C" w:rsidRPr="006757C2" w:rsidRDefault="00934E4C" w:rsidP="001333EE">
      <w:pPr>
        <w:pStyle w:val="NoSpacing"/>
        <w:rPr>
          <w:rFonts w:ascii="Times New Roman" w:hAnsi="Times New Roman"/>
          <w:sz w:val="28"/>
          <w:szCs w:val="28"/>
        </w:rPr>
      </w:pPr>
      <w:r w:rsidRPr="006757C2">
        <w:rPr>
          <w:rFonts w:ascii="Times New Roman" w:hAnsi="Times New Roman"/>
          <w:sz w:val="28"/>
          <w:szCs w:val="28"/>
        </w:rPr>
        <w:t xml:space="preserve">Ilonia Ballreich, Penn State Sustainable Communities, they partnership groups of Students with Agency in the Communities. She met with Manager Wheeler and Supt. Yarnell to the sites of the Borough’s retention ponds at Miller Avenue and thru Cold Springs down to Blair Avenue. </w:t>
      </w:r>
      <w:r w:rsidR="0031242B" w:rsidRPr="006757C2">
        <w:rPr>
          <w:rFonts w:ascii="Times New Roman" w:hAnsi="Times New Roman"/>
          <w:sz w:val="28"/>
          <w:szCs w:val="28"/>
        </w:rPr>
        <w:t xml:space="preserve">The project was approved. </w:t>
      </w:r>
      <w:r w:rsidR="0049314E" w:rsidRPr="006757C2">
        <w:rPr>
          <w:rFonts w:ascii="Times New Roman" w:hAnsi="Times New Roman"/>
          <w:sz w:val="28"/>
          <w:szCs w:val="28"/>
        </w:rPr>
        <w:t xml:space="preserve"> </w:t>
      </w:r>
      <w:r w:rsidR="00213F9E" w:rsidRPr="006757C2">
        <w:rPr>
          <w:rFonts w:ascii="Times New Roman" w:hAnsi="Times New Roman"/>
          <w:sz w:val="28"/>
          <w:szCs w:val="28"/>
        </w:rPr>
        <w:t xml:space="preserve">When we do these projects we ask our communities to contribute. We generally charge $500.00 a project. </w:t>
      </w:r>
    </w:p>
    <w:p w:rsidR="005746E5" w:rsidRPr="006757C2" w:rsidRDefault="005746E5" w:rsidP="001333EE">
      <w:pPr>
        <w:pStyle w:val="NoSpacing"/>
        <w:rPr>
          <w:rFonts w:ascii="Times New Roman" w:hAnsi="Times New Roman"/>
          <w:sz w:val="28"/>
          <w:szCs w:val="28"/>
        </w:rPr>
      </w:pPr>
    </w:p>
    <w:p w:rsidR="005746E5" w:rsidRPr="006757C2" w:rsidRDefault="005746E5" w:rsidP="001333EE">
      <w:pPr>
        <w:pStyle w:val="NoSpacing"/>
        <w:rPr>
          <w:rFonts w:ascii="Times New Roman" w:hAnsi="Times New Roman"/>
          <w:sz w:val="28"/>
          <w:szCs w:val="28"/>
        </w:rPr>
      </w:pPr>
      <w:r w:rsidRPr="006757C2">
        <w:rPr>
          <w:rFonts w:ascii="Times New Roman" w:hAnsi="Times New Roman"/>
          <w:sz w:val="28"/>
          <w:szCs w:val="28"/>
        </w:rPr>
        <w:t>Sarah Worley, Professor at Juniata College in the Communication Dept., she is interested in her class partnering with the Community Development Committee. She is asking if anyone has any questions. The Students will be coming to the Borough Building for a tour and an overview. We want to make sure there is a sustainable nature to what is going to be getting started with the students this semester. Chairperson Decker stated that when we attend your class we could bring up some of the potential projects.</w:t>
      </w:r>
    </w:p>
    <w:p w:rsidR="00934E4C" w:rsidRPr="006757C2" w:rsidRDefault="00934E4C" w:rsidP="001333EE">
      <w:pPr>
        <w:pStyle w:val="NoSpacing"/>
        <w:rPr>
          <w:rFonts w:ascii="Times New Roman" w:hAnsi="Times New Roman"/>
          <w:sz w:val="28"/>
          <w:szCs w:val="28"/>
        </w:rPr>
      </w:pPr>
    </w:p>
    <w:p w:rsidR="00A42EF9" w:rsidRPr="006757C2" w:rsidRDefault="00A42EF9" w:rsidP="001333EE">
      <w:pPr>
        <w:pStyle w:val="NoSpacing"/>
        <w:rPr>
          <w:rFonts w:ascii="Times New Roman" w:hAnsi="Times New Roman"/>
          <w:sz w:val="28"/>
          <w:szCs w:val="28"/>
        </w:rPr>
      </w:pPr>
      <w:r w:rsidRPr="006757C2">
        <w:rPr>
          <w:rFonts w:ascii="Times New Roman" w:hAnsi="Times New Roman"/>
          <w:sz w:val="28"/>
          <w:szCs w:val="28"/>
        </w:rPr>
        <w:lastRenderedPageBreak/>
        <w:t>Michael Thompson-Standing Stone Half Marathon-September 23/24</w:t>
      </w:r>
      <w:r w:rsidRPr="006757C2">
        <w:rPr>
          <w:rFonts w:ascii="Times New Roman" w:hAnsi="Times New Roman"/>
          <w:sz w:val="28"/>
          <w:szCs w:val="28"/>
          <w:vertAlign w:val="superscript"/>
        </w:rPr>
        <w:t>th</w:t>
      </w:r>
      <w:r w:rsidRPr="006757C2">
        <w:rPr>
          <w:rFonts w:ascii="Times New Roman" w:hAnsi="Times New Roman"/>
          <w:sz w:val="28"/>
          <w:szCs w:val="28"/>
        </w:rPr>
        <w:t>.</w:t>
      </w:r>
      <w:r w:rsidR="0044276F" w:rsidRPr="006757C2">
        <w:rPr>
          <w:rFonts w:ascii="Times New Roman" w:hAnsi="Times New Roman"/>
          <w:sz w:val="28"/>
          <w:szCs w:val="28"/>
        </w:rPr>
        <w:t xml:space="preserve"> </w:t>
      </w:r>
      <w:r w:rsidRPr="006757C2">
        <w:rPr>
          <w:rFonts w:ascii="Times New Roman" w:hAnsi="Times New Roman"/>
          <w:sz w:val="28"/>
          <w:szCs w:val="28"/>
        </w:rPr>
        <w:t xml:space="preserve"> Mr. Thompson reviewed the details with the Committee. </w:t>
      </w:r>
      <w:r w:rsidR="0044276F" w:rsidRPr="006757C2">
        <w:rPr>
          <w:rFonts w:ascii="Times New Roman" w:hAnsi="Times New Roman"/>
          <w:sz w:val="28"/>
          <w:szCs w:val="28"/>
        </w:rPr>
        <w:t xml:space="preserve">Chairperson Decker explained that any of the details need to be worked out with the Mayor and Police Chief. </w:t>
      </w:r>
    </w:p>
    <w:p w:rsidR="00A42EF9" w:rsidRPr="006757C2" w:rsidRDefault="00A42EF9" w:rsidP="001333EE">
      <w:pPr>
        <w:pStyle w:val="NoSpacing"/>
        <w:rPr>
          <w:rFonts w:ascii="Times New Roman" w:hAnsi="Times New Roman"/>
          <w:sz w:val="28"/>
          <w:szCs w:val="28"/>
        </w:rPr>
      </w:pPr>
    </w:p>
    <w:p w:rsidR="00520E12" w:rsidRPr="006757C2" w:rsidRDefault="00520E12" w:rsidP="000C206A">
      <w:pPr>
        <w:pStyle w:val="NoSpacing"/>
        <w:rPr>
          <w:rFonts w:ascii="Times New Roman" w:hAnsi="Times New Roman"/>
          <w:sz w:val="28"/>
          <w:szCs w:val="28"/>
        </w:rPr>
      </w:pPr>
      <w:r w:rsidRPr="006757C2">
        <w:rPr>
          <w:rFonts w:ascii="Times New Roman" w:hAnsi="Times New Roman"/>
          <w:b/>
          <w:sz w:val="28"/>
          <w:szCs w:val="28"/>
          <w:u w:val="single"/>
        </w:rPr>
        <w:t>GRANT’S ADMINISTRATOR STATUS &amp; REPORT</w:t>
      </w:r>
      <w:r w:rsidRPr="006757C2">
        <w:rPr>
          <w:rFonts w:ascii="Times New Roman" w:hAnsi="Times New Roman"/>
          <w:sz w:val="28"/>
          <w:szCs w:val="28"/>
        </w:rPr>
        <w:t xml:space="preserve">: </w:t>
      </w:r>
    </w:p>
    <w:p w:rsidR="00881A22" w:rsidRPr="006757C2" w:rsidRDefault="001333EE" w:rsidP="004219B9">
      <w:pPr>
        <w:pStyle w:val="NoSpacing"/>
        <w:rPr>
          <w:rFonts w:ascii="Times New Roman" w:hAnsi="Times New Roman"/>
          <w:sz w:val="28"/>
          <w:szCs w:val="28"/>
        </w:rPr>
      </w:pPr>
      <w:r w:rsidRPr="006757C2">
        <w:rPr>
          <w:rFonts w:ascii="Times New Roman" w:hAnsi="Times New Roman"/>
          <w:b/>
          <w:sz w:val="28"/>
          <w:szCs w:val="28"/>
          <w:u w:val="single"/>
        </w:rPr>
        <w:t>CDBG Report:</w:t>
      </w:r>
      <w:r w:rsidR="000C12E7" w:rsidRPr="006757C2">
        <w:rPr>
          <w:rFonts w:ascii="Times New Roman" w:hAnsi="Times New Roman"/>
          <w:b/>
          <w:sz w:val="28"/>
          <w:szCs w:val="28"/>
          <w:u w:val="single"/>
        </w:rPr>
        <w:t xml:space="preserve"> </w:t>
      </w:r>
      <w:r w:rsidR="004219B9" w:rsidRPr="006757C2">
        <w:rPr>
          <w:rFonts w:ascii="Times New Roman" w:hAnsi="Times New Roman"/>
          <w:sz w:val="28"/>
          <w:szCs w:val="28"/>
        </w:rPr>
        <w:t xml:space="preserve">Ms. Mason updated the Committee on the CDBG programs.  She stated that there was a commitment worked out to help with the Blair field project. The project is </w:t>
      </w:r>
      <w:r w:rsidR="004219B9" w:rsidRPr="00D54E33">
        <w:rPr>
          <w:rFonts w:ascii="Times New Roman" w:hAnsi="Times New Roman"/>
          <w:noProof/>
          <w:sz w:val="28"/>
          <w:szCs w:val="28"/>
        </w:rPr>
        <w:t>current</w:t>
      </w:r>
      <w:r w:rsidR="00D54E33">
        <w:rPr>
          <w:rFonts w:ascii="Times New Roman" w:hAnsi="Times New Roman"/>
          <w:noProof/>
          <w:sz w:val="28"/>
          <w:szCs w:val="28"/>
        </w:rPr>
        <w:t>ly</w:t>
      </w:r>
      <w:r w:rsidR="004219B9" w:rsidRPr="006757C2">
        <w:rPr>
          <w:rFonts w:ascii="Times New Roman" w:hAnsi="Times New Roman"/>
          <w:sz w:val="28"/>
          <w:szCs w:val="28"/>
        </w:rPr>
        <w:t xml:space="preserve"> stalled. That no work has been moving. She reported that the money for the Blair Field Project is in danger. Chairperson Decker stated that he is sure Manager Wheeler is aware of it but he is not here. She expressed that there is $142,000.00 at stake here. She explained that if </w:t>
      </w:r>
      <w:r w:rsidR="001B2520" w:rsidRPr="006757C2">
        <w:rPr>
          <w:rFonts w:ascii="Times New Roman" w:hAnsi="Times New Roman"/>
          <w:sz w:val="28"/>
          <w:szCs w:val="28"/>
        </w:rPr>
        <w:t xml:space="preserve">the </w:t>
      </w:r>
      <w:r w:rsidR="004219B9" w:rsidRPr="006757C2">
        <w:rPr>
          <w:rFonts w:ascii="Times New Roman" w:hAnsi="Times New Roman"/>
          <w:sz w:val="28"/>
          <w:szCs w:val="28"/>
        </w:rPr>
        <w:t>project is not completed by the deadline any money spent will have to be paid back to the state.</w:t>
      </w:r>
      <w:r w:rsidR="003E4BBB" w:rsidRPr="006757C2">
        <w:rPr>
          <w:rFonts w:ascii="Times New Roman" w:hAnsi="Times New Roman"/>
          <w:sz w:val="28"/>
          <w:szCs w:val="28"/>
        </w:rPr>
        <w:t xml:space="preserve"> Ms. Mason reported that the $47,</w:t>
      </w:r>
      <w:r w:rsidR="004271DD" w:rsidRPr="006757C2">
        <w:rPr>
          <w:rFonts w:ascii="Times New Roman" w:hAnsi="Times New Roman"/>
          <w:sz w:val="28"/>
          <w:szCs w:val="28"/>
        </w:rPr>
        <w:t>044</w:t>
      </w:r>
      <w:r w:rsidR="003E4BBB" w:rsidRPr="006757C2">
        <w:rPr>
          <w:rFonts w:ascii="Times New Roman" w:hAnsi="Times New Roman"/>
          <w:sz w:val="28"/>
          <w:szCs w:val="28"/>
        </w:rPr>
        <w:t xml:space="preserve">.00 going Huntingdon Borough sidewalk rehab from 2015 </w:t>
      </w:r>
      <w:r w:rsidR="0045127E" w:rsidRPr="006757C2">
        <w:rPr>
          <w:rFonts w:ascii="Times New Roman" w:hAnsi="Times New Roman"/>
          <w:sz w:val="28"/>
          <w:szCs w:val="28"/>
        </w:rPr>
        <w:t>a</w:t>
      </w:r>
      <w:r w:rsidR="003E4BBB" w:rsidRPr="006757C2">
        <w:rPr>
          <w:rFonts w:ascii="Times New Roman" w:hAnsi="Times New Roman"/>
          <w:sz w:val="28"/>
          <w:szCs w:val="28"/>
        </w:rPr>
        <w:t>pplication and $40,000.00 for curb</w:t>
      </w:r>
      <w:r w:rsidR="0045127E" w:rsidRPr="006757C2">
        <w:rPr>
          <w:rFonts w:ascii="Times New Roman" w:hAnsi="Times New Roman"/>
          <w:sz w:val="28"/>
          <w:szCs w:val="28"/>
        </w:rPr>
        <w:t xml:space="preserve"> </w:t>
      </w:r>
      <w:r w:rsidR="003E4BBB" w:rsidRPr="006757C2">
        <w:rPr>
          <w:rFonts w:ascii="Times New Roman" w:hAnsi="Times New Roman"/>
          <w:sz w:val="28"/>
          <w:szCs w:val="28"/>
        </w:rPr>
        <w:t xml:space="preserve">cuts. The 2016 Application is for $63,000.00 single family residents rehab $25,853.00 for sidewalks. </w:t>
      </w:r>
      <w:r w:rsidR="001B2520" w:rsidRPr="006757C2">
        <w:rPr>
          <w:rFonts w:ascii="Times New Roman" w:hAnsi="Times New Roman"/>
          <w:sz w:val="28"/>
          <w:szCs w:val="28"/>
        </w:rPr>
        <w:t>Chairperson Decker stated that we need to work on defining the allocation of the 2015 and 2016 CDBG money.</w:t>
      </w:r>
    </w:p>
    <w:p w:rsidR="00881A22" w:rsidRPr="006757C2" w:rsidRDefault="00881A22" w:rsidP="004219B9">
      <w:pPr>
        <w:pStyle w:val="NoSpacing"/>
        <w:rPr>
          <w:rFonts w:ascii="Times New Roman" w:hAnsi="Times New Roman"/>
          <w:sz w:val="28"/>
          <w:szCs w:val="28"/>
        </w:rPr>
      </w:pPr>
    </w:p>
    <w:p w:rsidR="001333EE" w:rsidRPr="006757C2" w:rsidRDefault="001B2520" w:rsidP="004219B9">
      <w:pPr>
        <w:pStyle w:val="NoSpacing"/>
        <w:rPr>
          <w:rFonts w:ascii="Times New Roman" w:hAnsi="Times New Roman"/>
          <w:sz w:val="28"/>
          <w:szCs w:val="28"/>
        </w:rPr>
      </w:pPr>
      <w:r w:rsidRPr="006757C2">
        <w:rPr>
          <w:rFonts w:ascii="Times New Roman" w:hAnsi="Times New Roman"/>
          <w:sz w:val="28"/>
          <w:szCs w:val="28"/>
        </w:rPr>
        <w:t xml:space="preserve">Councilperson Bair asked Manager Wheeler for an update on the 2012 money at Blair Field Parking Lot Project. </w:t>
      </w:r>
      <w:r w:rsidR="004271DD" w:rsidRPr="006757C2">
        <w:rPr>
          <w:rFonts w:ascii="Times New Roman" w:hAnsi="Times New Roman"/>
          <w:sz w:val="28"/>
          <w:szCs w:val="28"/>
        </w:rPr>
        <w:t xml:space="preserve">Manager Wheeler stated that all supplies have arrived. </w:t>
      </w:r>
      <w:r w:rsidRPr="006757C2">
        <w:rPr>
          <w:rFonts w:ascii="Times New Roman" w:hAnsi="Times New Roman"/>
          <w:sz w:val="28"/>
          <w:szCs w:val="28"/>
        </w:rPr>
        <w:t xml:space="preserve">Manager Wheeler stated he </w:t>
      </w:r>
      <w:r w:rsidR="004271DD" w:rsidRPr="006757C2">
        <w:rPr>
          <w:rFonts w:ascii="Times New Roman" w:hAnsi="Times New Roman"/>
          <w:sz w:val="28"/>
          <w:szCs w:val="28"/>
        </w:rPr>
        <w:t>has every expectation</w:t>
      </w:r>
      <w:r w:rsidRPr="006757C2">
        <w:rPr>
          <w:rFonts w:ascii="Times New Roman" w:hAnsi="Times New Roman"/>
          <w:sz w:val="28"/>
          <w:szCs w:val="28"/>
        </w:rPr>
        <w:t xml:space="preserve"> t</w:t>
      </w:r>
      <w:r w:rsidR="00202480">
        <w:rPr>
          <w:rFonts w:ascii="Times New Roman" w:hAnsi="Times New Roman"/>
          <w:sz w:val="28"/>
          <w:szCs w:val="28"/>
        </w:rPr>
        <w:t>hat</w:t>
      </w:r>
      <w:r w:rsidRPr="006757C2">
        <w:rPr>
          <w:rFonts w:ascii="Times New Roman" w:hAnsi="Times New Roman"/>
          <w:sz w:val="28"/>
          <w:szCs w:val="28"/>
        </w:rPr>
        <w:t xml:space="preserve"> everything </w:t>
      </w:r>
      <w:r w:rsidR="00202480">
        <w:rPr>
          <w:rFonts w:ascii="Times New Roman" w:hAnsi="Times New Roman"/>
          <w:sz w:val="28"/>
          <w:szCs w:val="28"/>
        </w:rPr>
        <w:t xml:space="preserve">will be </w:t>
      </w:r>
      <w:r w:rsidRPr="006757C2">
        <w:rPr>
          <w:rFonts w:ascii="Times New Roman" w:hAnsi="Times New Roman"/>
          <w:sz w:val="28"/>
          <w:szCs w:val="28"/>
        </w:rPr>
        <w:t>d</w:t>
      </w:r>
      <w:r w:rsidR="00881A22" w:rsidRPr="006757C2">
        <w:rPr>
          <w:rFonts w:ascii="Times New Roman" w:hAnsi="Times New Roman"/>
          <w:sz w:val="28"/>
          <w:szCs w:val="28"/>
        </w:rPr>
        <w:t>one</w:t>
      </w:r>
      <w:r w:rsidRPr="006757C2">
        <w:rPr>
          <w:rFonts w:ascii="Times New Roman" w:hAnsi="Times New Roman"/>
          <w:sz w:val="28"/>
          <w:szCs w:val="28"/>
        </w:rPr>
        <w:t xml:space="preserve"> within the next month.</w:t>
      </w:r>
      <w:r w:rsidR="004271DD" w:rsidRPr="006757C2">
        <w:rPr>
          <w:rFonts w:ascii="Times New Roman" w:hAnsi="Times New Roman"/>
          <w:sz w:val="28"/>
          <w:szCs w:val="28"/>
        </w:rPr>
        <w:t xml:space="preserve"> </w:t>
      </w:r>
      <w:r w:rsidRPr="006757C2">
        <w:rPr>
          <w:rFonts w:ascii="Times New Roman" w:hAnsi="Times New Roman"/>
          <w:sz w:val="28"/>
          <w:szCs w:val="28"/>
        </w:rPr>
        <w:t xml:space="preserve"> Councilperson Bair asked Manager Wheeler to update the County.</w:t>
      </w:r>
      <w:r w:rsidR="0045127E" w:rsidRPr="006757C2">
        <w:rPr>
          <w:rFonts w:ascii="Times New Roman" w:hAnsi="Times New Roman"/>
          <w:sz w:val="28"/>
          <w:szCs w:val="28"/>
        </w:rPr>
        <w:t xml:space="preserve"> </w:t>
      </w:r>
    </w:p>
    <w:p w:rsidR="00881A22" w:rsidRPr="006757C2" w:rsidRDefault="00881A22" w:rsidP="004219B9">
      <w:pPr>
        <w:pStyle w:val="NoSpacing"/>
        <w:rPr>
          <w:rFonts w:ascii="Times New Roman" w:hAnsi="Times New Roman"/>
          <w:sz w:val="28"/>
          <w:szCs w:val="28"/>
        </w:rPr>
      </w:pPr>
    </w:p>
    <w:p w:rsidR="001333EE" w:rsidRPr="006757C2" w:rsidRDefault="001333EE" w:rsidP="000C206A">
      <w:pPr>
        <w:pStyle w:val="NoSpacing"/>
        <w:rPr>
          <w:rFonts w:ascii="Times New Roman" w:hAnsi="Times New Roman"/>
          <w:caps/>
          <w:sz w:val="28"/>
          <w:szCs w:val="28"/>
        </w:rPr>
      </w:pPr>
      <w:r w:rsidRPr="006757C2">
        <w:rPr>
          <w:rFonts w:ascii="Times New Roman" w:hAnsi="Times New Roman"/>
          <w:b/>
          <w:caps/>
          <w:sz w:val="28"/>
          <w:szCs w:val="28"/>
          <w:u w:val="single"/>
        </w:rPr>
        <w:t>Grant Writing Team:</w:t>
      </w:r>
      <w:r w:rsidR="000C12E7" w:rsidRPr="006757C2">
        <w:rPr>
          <w:rFonts w:ascii="Times New Roman" w:hAnsi="Times New Roman"/>
          <w:b/>
          <w:caps/>
          <w:sz w:val="28"/>
          <w:szCs w:val="28"/>
          <w:u w:val="single"/>
        </w:rPr>
        <w:t xml:space="preserve"> </w:t>
      </w:r>
      <w:r w:rsidR="004271DD" w:rsidRPr="006757C2">
        <w:rPr>
          <w:rFonts w:ascii="Times New Roman" w:hAnsi="Times New Roman"/>
          <w:caps/>
          <w:sz w:val="28"/>
          <w:szCs w:val="28"/>
        </w:rPr>
        <w:t xml:space="preserve"> </w:t>
      </w:r>
      <w:r w:rsidR="004271DD" w:rsidRPr="006757C2">
        <w:rPr>
          <w:rFonts w:ascii="Times New Roman" w:hAnsi="Times New Roman"/>
          <w:sz w:val="28"/>
          <w:szCs w:val="28"/>
        </w:rPr>
        <w:t>Councilperson Decker announced that at the September 21</w:t>
      </w:r>
      <w:r w:rsidR="004271DD" w:rsidRPr="006757C2">
        <w:rPr>
          <w:rFonts w:ascii="Times New Roman" w:hAnsi="Times New Roman"/>
          <w:sz w:val="28"/>
          <w:szCs w:val="28"/>
          <w:vertAlign w:val="superscript"/>
        </w:rPr>
        <w:t>st</w:t>
      </w:r>
      <w:r w:rsidR="004271DD" w:rsidRPr="006757C2">
        <w:rPr>
          <w:rFonts w:ascii="Times New Roman" w:hAnsi="Times New Roman"/>
          <w:sz w:val="28"/>
          <w:szCs w:val="28"/>
        </w:rPr>
        <w:t xml:space="preserve"> meeting we will be talking about the projects that we would like to see handled by the grant writing team.</w:t>
      </w:r>
    </w:p>
    <w:p w:rsidR="001333EE" w:rsidRPr="006757C2" w:rsidRDefault="001333EE" w:rsidP="000C206A">
      <w:pPr>
        <w:pStyle w:val="NoSpacing"/>
        <w:rPr>
          <w:rFonts w:ascii="Times New Roman" w:hAnsi="Times New Roman"/>
          <w:b/>
          <w:sz w:val="28"/>
          <w:szCs w:val="28"/>
          <w:u w:val="single"/>
        </w:rPr>
      </w:pPr>
      <w:r w:rsidRPr="006757C2">
        <w:rPr>
          <w:rFonts w:ascii="Times New Roman" w:hAnsi="Times New Roman"/>
          <w:sz w:val="28"/>
          <w:szCs w:val="28"/>
        </w:rPr>
        <w:tab/>
      </w:r>
    </w:p>
    <w:p w:rsidR="00AE35A2" w:rsidRPr="006757C2" w:rsidRDefault="00E2649B" w:rsidP="00520E12">
      <w:pPr>
        <w:pStyle w:val="NoSpacing"/>
        <w:rPr>
          <w:rFonts w:ascii="Times New Roman" w:hAnsi="Times New Roman"/>
          <w:sz w:val="28"/>
          <w:szCs w:val="28"/>
        </w:rPr>
      </w:pPr>
      <w:r w:rsidRPr="006757C2">
        <w:rPr>
          <w:rFonts w:ascii="Times New Roman" w:hAnsi="Times New Roman"/>
          <w:b/>
          <w:sz w:val="28"/>
          <w:szCs w:val="28"/>
          <w:u w:val="single"/>
        </w:rPr>
        <w:t>MAYOR’S REPORT</w:t>
      </w:r>
      <w:r w:rsidRPr="006757C2">
        <w:rPr>
          <w:rFonts w:ascii="Times New Roman" w:hAnsi="Times New Roman"/>
          <w:sz w:val="28"/>
          <w:szCs w:val="28"/>
        </w:rPr>
        <w:t xml:space="preserve">: </w:t>
      </w:r>
      <w:r w:rsidR="00520E12" w:rsidRPr="006757C2">
        <w:rPr>
          <w:rFonts w:ascii="Times New Roman" w:hAnsi="Times New Roman"/>
          <w:sz w:val="28"/>
          <w:szCs w:val="28"/>
        </w:rPr>
        <w:t xml:space="preserve"> Mayor Brown does not have a report at this time.</w:t>
      </w:r>
    </w:p>
    <w:p w:rsidR="00AE35A2" w:rsidRPr="006757C2" w:rsidRDefault="00AE35A2" w:rsidP="000C206A">
      <w:pPr>
        <w:pStyle w:val="NoSpacing"/>
        <w:rPr>
          <w:rFonts w:ascii="Times New Roman" w:hAnsi="Times New Roman"/>
          <w:sz w:val="28"/>
          <w:szCs w:val="28"/>
        </w:rPr>
      </w:pPr>
    </w:p>
    <w:p w:rsidR="00C352ED" w:rsidRPr="006757C2" w:rsidRDefault="00C352ED" w:rsidP="000C206A">
      <w:pPr>
        <w:pStyle w:val="NoSpacing"/>
        <w:tabs>
          <w:tab w:val="left" w:pos="7620"/>
        </w:tabs>
        <w:rPr>
          <w:rFonts w:ascii="Times New Roman" w:hAnsi="Times New Roman"/>
          <w:b/>
          <w:sz w:val="28"/>
          <w:szCs w:val="28"/>
          <w:u w:val="single"/>
        </w:rPr>
      </w:pPr>
      <w:r w:rsidRPr="006757C2">
        <w:rPr>
          <w:rFonts w:ascii="Times New Roman" w:hAnsi="Times New Roman"/>
          <w:b/>
          <w:sz w:val="28"/>
          <w:szCs w:val="28"/>
          <w:u w:val="single"/>
        </w:rPr>
        <w:t>OPEN ISSUES:</w:t>
      </w:r>
      <w:r w:rsidR="005128DE" w:rsidRPr="006757C2">
        <w:rPr>
          <w:rFonts w:ascii="Times New Roman" w:hAnsi="Times New Roman"/>
          <w:b/>
          <w:sz w:val="28"/>
          <w:szCs w:val="28"/>
          <w:u w:val="single"/>
        </w:rPr>
        <w:t xml:space="preserve">  </w:t>
      </w:r>
      <w:r w:rsidR="008404A4" w:rsidRPr="006757C2">
        <w:rPr>
          <w:rFonts w:ascii="Times New Roman" w:hAnsi="Times New Roman"/>
          <w:b/>
          <w:sz w:val="28"/>
          <w:szCs w:val="28"/>
          <w:u w:val="single"/>
        </w:rPr>
        <w:t xml:space="preserve"> </w:t>
      </w:r>
    </w:p>
    <w:p w:rsidR="00BD1EE9" w:rsidRPr="006757C2" w:rsidRDefault="00BD1EE9" w:rsidP="000C206A">
      <w:pPr>
        <w:pStyle w:val="NoSpacing"/>
        <w:rPr>
          <w:rFonts w:ascii="Times New Roman" w:hAnsi="Times New Roman"/>
          <w:sz w:val="28"/>
          <w:szCs w:val="28"/>
        </w:rPr>
      </w:pPr>
    </w:p>
    <w:p w:rsidR="004271DD" w:rsidRPr="006757C2" w:rsidRDefault="001333EE" w:rsidP="004271DD">
      <w:pPr>
        <w:pStyle w:val="NoSpacing"/>
        <w:rPr>
          <w:rFonts w:ascii="Times New Roman" w:hAnsi="Times New Roman"/>
          <w:b/>
          <w:sz w:val="28"/>
          <w:szCs w:val="28"/>
          <w:u w:val="single"/>
        </w:rPr>
      </w:pPr>
      <w:r w:rsidRPr="006757C2">
        <w:rPr>
          <w:rFonts w:ascii="Times New Roman" w:hAnsi="Times New Roman"/>
          <w:b/>
          <w:sz w:val="28"/>
          <w:szCs w:val="28"/>
          <w:u w:val="single"/>
        </w:rPr>
        <w:t>WINEDOWN WEEKEND-Sept. 2</w:t>
      </w:r>
      <w:r w:rsidRPr="006757C2">
        <w:rPr>
          <w:rFonts w:ascii="Times New Roman" w:hAnsi="Times New Roman"/>
          <w:b/>
          <w:sz w:val="28"/>
          <w:szCs w:val="28"/>
          <w:u w:val="single"/>
          <w:vertAlign w:val="superscript"/>
        </w:rPr>
        <w:t>nd</w:t>
      </w:r>
      <w:r w:rsidRPr="006757C2">
        <w:rPr>
          <w:rFonts w:ascii="Times New Roman" w:hAnsi="Times New Roman"/>
          <w:b/>
          <w:sz w:val="28"/>
          <w:szCs w:val="28"/>
          <w:u w:val="single"/>
        </w:rPr>
        <w:t>:</w:t>
      </w:r>
    </w:p>
    <w:p w:rsidR="005128DE" w:rsidRPr="006757C2" w:rsidRDefault="001333EE" w:rsidP="000C206A">
      <w:pPr>
        <w:pStyle w:val="NoSpacing"/>
        <w:rPr>
          <w:rFonts w:ascii="Times New Roman" w:hAnsi="Times New Roman"/>
          <w:sz w:val="28"/>
          <w:szCs w:val="28"/>
        </w:rPr>
      </w:pPr>
      <w:r w:rsidRPr="006757C2">
        <w:rPr>
          <w:rFonts w:ascii="Times New Roman" w:hAnsi="Times New Roman"/>
          <w:b/>
          <w:sz w:val="28"/>
          <w:szCs w:val="28"/>
          <w:u w:val="single"/>
        </w:rPr>
        <w:t>STRATEGIC PLAN:</w:t>
      </w:r>
      <w:r w:rsidR="00F67D70" w:rsidRPr="006757C2">
        <w:rPr>
          <w:rFonts w:ascii="Times New Roman" w:hAnsi="Times New Roman"/>
          <w:b/>
          <w:sz w:val="28"/>
          <w:szCs w:val="28"/>
          <w:u w:val="single"/>
        </w:rPr>
        <w:t xml:space="preserve"> </w:t>
      </w:r>
    </w:p>
    <w:p w:rsidR="004271DD" w:rsidRPr="006757C2" w:rsidRDefault="001333EE" w:rsidP="000C206A">
      <w:pPr>
        <w:pStyle w:val="NoSpacing"/>
        <w:rPr>
          <w:rFonts w:ascii="Times New Roman" w:hAnsi="Times New Roman"/>
          <w:sz w:val="28"/>
          <w:szCs w:val="28"/>
        </w:rPr>
      </w:pPr>
      <w:r w:rsidRPr="006757C2">
        <w:rPr>
          <w:rFonts w:ascii="Times New Roman" w:hAnsi="Times New Roman"/>
          <w:b/>
          <w:noProof/>
          <w:sz w:val="28"/>
          <w:szCs w:val="28"/>
          <w:u w:val="single"/>
        </w:rPr>
        <w:t>MICROLOANS</w:t>
      </w:r>
      <w:r w:rsidRPr="006757C2">
        <w:rPr>
          <w:rFonts w:ascii="Times New Roman" w:hAnsi="Times New Roman"/>
          <w:b/>
          <w:sz w:val="28"/>
          <w:szCs w:val="28"/>
          <w:u w:val="single"/>
        </w:rPr>
        <w:t xml:space="preserve"> STATUS REPORT</w:t>
      </w:r>
      <w:r w:rsidRPr="006757C2">
        <w:rPr>
          <w:rFonts w:ascii="Times New Roman" w:hAnsi="Times New Roman"/>
          <w:sz w:val="28"/>
          <w:szCs w:val="28"/>
        </w:rPr>
        <w:t>:</w:t>
      </w:r>
      <w:r w:rsidR="004B19A6" w:rsidRPr="006757C2">
        <w:rPr>
          <w:rFonts w:ascii="Times New Roman" w:hAnsi="Times New Roman"/>
          <w:sz w:val="28"/>
          <w:szCs w:val="28"/>
        </w:rPr>
        <w:t xml:space="preserve"> </w:t>
      </w:r>
    </w:p>
    <w:p w:rsidR="004271DD" w:rsidRPr="006757C2" w:rsidRDefault="001333EE" w:rsidP="000C206A">
      <w:pPr>
        <w:pStyle w:val="NoSpacing"/>
        <w:rPr>
          <w:rFonts w:ascii="Times New Roman" w:hAnsi="Times New Roman"/>
          <w:b/>
          <w:sz w:val="28"/>
          <w:szCs w:val="28"/>
          <w:u w:val="single"/>
        </w:rPr>
      </w:pPr>
      <w:r w:rsidRPr="006757C2">
        <w:rPr>
          <w:rFonts w:ascii="Times New Roman" w:hAnsi="Times New Roman"/>
          <w:b/>
          <w:sz w:val="28"/>
          <w:szCs w:val="28"/>
          <w:u w:val="single"/>
        </w:rPr>
        <w:t xml:space="preserve">RENTAL FORM </w:t>
      </w:r>
      <w:r w:rsidRPr="006757C2">
        <w:rPr>
          <w:rFonts w:ascii="Times New Roman" w:hAnsi="Times New Roman"/>
          <w:b/>
          <w:noProof/>
          <w:sz w:val="28"/>
          <w:szCs w:val="28"/>
          <w:u w:val="single"/>
        </w:rPr>
        <w:t>SPREADSHEET</w:t>
      </w:r>
      <w:r w:rsidRPr="006757C2">
        <w:rPr>
          <w:rFonts w:ascii="Times New Roman" w:hAnsi="Times New Roman"/>
          <w:b/>
          <w:sz w:val="28"/>
          <w:szCs w:val="28"/>
          <w:u w:val="single"/>
        </w:rPr>
        <w:t>:</w:t>
      </w:r>
      <w:r w:rsidR="00910309" w:rsidRPr="006757C2">
        <w:rPr>
          <w:rFonts w:ascii="Times New Roman" w:hAnsi="Times New Roman"/>
          <w:b/>
          <w:sz w:val="28"/>
          <w:szCs w:val="28"/>
          <w:u w:val="single"/>
        </w:rPr>
        <w:t xml:space="preserve"> </w:t>
      </w:r>
    </w:p>
    <w:p w:rsidR="00881A22" w:rsidRPr="006757C2" w:rsidRDefault="001333EE" w:rsidP="000C206A">
      <w:pPr>
        <w:pStyle w:val="NoSpacing"/>
        <w:rPr>
          <w:rFonts w:ascii="Times New Roman" w:hAnsi="Times New Roman"/>
          <w:sz w:val="28"/>
          <w:szCs w:val="28"/>
        </w:rPr>
      </w:pPr>
      <w:r w:rsidRPr="006757C2">
        <w:rPr>
          <w:rFonts w:ascii="Times New Roman" w:hAnsi="Times New Roman"/>
          <w:b/>
          <w:sz w:val="28"/>
          <w:szCs w:val="28"/>
          <w:u w:val="single"/>
        </w:rPr>
        <w:t>HUNTINGDON VISION CENTER-PARKING SPACES:</w:t>
      </w:r>
      <w:r w:rsidR="00910309" w:rsidRPr="006757C2">
        <w:rPr>
          <w:rFonts w:ascii="Times New Roman" w:hAnsi="Times New Roman"/>
          <w:b/>
          <w:sz w:val="28"/>
          <w:szCs w:val="28"/>
          <w:u w:val="single"/>
        </w:rPr>
        <w:t xml:space="preserve">  </w:t>
      </w:r>
      <w:r w:rsidR="00910309" w:rsidRPr="006757C2">
        <w:rPr>
          <w:rFonts w:ascii="Times New Roman" w:hAnsi="Times New Roman"/>
          <w:sz w:val="28"/>
          <w:szCs w:val="28"/>
        </w:rPr>
        <w:t>Manager Wheeler stated</w:t>
      </w:r>
      <w:r w:rsidR="00881A22" w:rsidRPr="006757C2">
        <w:rPr>
          <w:rFonts w:ascii="Times New Roman" w:hAnsi="Times New Roman"/>
          <w:sz w:val="28"/>
          <w:szCs w:val="28"/>
        </w:rPr>
        <w:t xml:space="preserve"> that</w:t>
      </w:r>
      <w:r w:rsidR="00910309" w:rsidRPr="006757C2">
        <w:rPr>
          <w:rFonts w:ascii="Times New Roman" w:hAnsi="Times New Roman"/>
          <w:sz w:val="28"/>
          <w:szCs w:val="28"/>
        </w:rPr>
        <w:t xml:space="preserve"> Dr. Cook</w:t>
      </w:r>
      <w:r w:rsidR="00881A22" w:rsidRPr="006757C2">
        <w:rPr>
          <w:rFonts w:ascii="Times New Roman" w:hAnsi="Times New Roman"/>
          <w:sz w:val="28"/>
          <w:szCs w:val="28"/>
        </w:rPr>
        <w:t xml:space="preserve"> requested to pave the parking lot</w:t>
      </w:r>
      <w:r w:rsidR="00910309" w:rsidRPr="006757C2">
        <w:rPr>
          <w:rFonts w:ascii="Times New Roman" w:hAnsi="Times New Roman"/>
          <w:sz w:val="28"/>
          <w:szCs w:val="28"/>
        </w:rPr>
        <w:t>.</w:t>
      </w:r>
      <w:r w:rsidR="00881A22" w:rsidRPr="006757C2">
        <w:rPr>
          <w:rFonts w:ascii="Times New Roman" w:hAnsi="Times New Roman"/>
          <w:sz w:val="28"/>
          <w:szCs w:val="28"/>
        </w:rPr>
        <w:t xml:space="preserve"> Manager Wheeler stated that </w:t>
      </w:r>
      <w:r w:rsidR="004271DD" w:rsidRPr="006757C2">
        <w:rPr>
          <w:rFonts w:ascii="Times New Roman" w:hAnsi="Times New Roman"/>
          <w:sz w:val="28"/>
          <w:szCs w:val="28"/>
        </w:rPr>
        <w:t>Dr. Cook will easily meet</w:t>
      </w:r>
      <w:r w:rsidR="00881A22" w:rsidRPr="006757C2">
        <w:rPr>
          <w:rFonts w:ascii="Times New Roman" w:hAnsi="Times New Roman"/>
          <w:sz w:val="28"/>
          <w:szCs w:val="28"/>
        </w:rPr>
        <w:t xml:space="preserve"> the 5</w:t>
      </w:r>
      <w:r w:rsidR="004271DD" w:rsidRPr="006757C2">
        <w:rPr>
          <w:rFonts w:ascii="Times New Roman" w:hAnsi="Times New Roman"/>
          <w:sz w:val="28"/>
          <w:szCs w:val="28"/>
        </w:rPr>
        <w:t xml:space="preserve">% for </w:t>
      </w:r>
      <w:r w:rsidR="004271DD" w:rsidRPr="00D54E33">
        <w:rPr>
          <w:rFonts w:ascii="Times New Roman" w:hAnsi="Times New Roman"/>
          <w:noProof/>
          <w:sz w:val="28"/>
          <w:szCs w:val="28"/>
        </w:rPr>
        <w:t>pervious</w:t>
      </w:r>
      <w:r w:rsidR="004271DD" w:rsidRPr="006757C2">
        <w:rPr>
          <w:rFonts w:ascii="Times New Roman" w:hAnsi="Times New Roman"/>
          <w:sz w:val="28"/>
          <w:szCs w:val="28"/>
        </w:rPr>
        <w:t xml:space="preserve"> surface that has to remain on any </w:t>
      </w:r>
      <w:r w:rsidR="00881A22" w:rsidRPr="006757C2">
        <w:rPr>
          <w:rFonts w:ascii="Times New Roman" w:hAnsi="Times New Roman"/>
          <w:sz w:val="28"/>
          <w:szCs w:val="28"/>
        </w:rPr>
        <w:t xml:space="preserve">lot. </w:t>
      </w:r>
      <w:r w:rsidR="004271DD" w:rsidRPr="006757C2">
        <w:rPr>
          <w:rFonts w:ascii="Times New Roman" w:hAnsi="Times New Roman"/>
          <w:sz w:val="28"/>
          <w:szCs w:val="28"/>
        </w:rPr>
        <w:t>Manager Wheeler will approve the permit.</w:t>
      </w:r>
    </w:p>
    <w:p w:rsidR="001333EE" w:rsidRPr="006757C2" w:rsidRDefault="001333EE" w:rsidP="000C206A">
      <w:pPr>
        <w:pStyle w:val="NoSpacing"/>
        <w:rPr>
          <w:rFonts w:ascii="Times New Roman" w:hAnsi="Times New Roman"/>
          <w:b/>
          <w:sz w:val="28"/>
          <w:szCs w:val="28"/>
          <w:u w:val="single"/>
        </w:rPr>
      </w:pPr>
      <w:r w:rsidRPr="006757C2">
        <w:rPr>
          <w:rFonts w:ascii="Times New Roman" w:hAnsi="Times New Roman"/>
          <w:b/>
          <w:sz w:val="28"/>
          <w:szCs w:val="28"/>
          <w:u w:val="single"/>
        </w:rPr>
        <w:lastRenderedPageBreak/>
        <w:t>HUNTINGDON ELECTRIC:</w:t>
      </w:r>
    </w:p>
    <w:p w:rsidR="001333EE" w:rsidRPr="006757C2" w:rsidRDefault="001333EE" w:rsidP="000C206A">
      <w:pPr>
        <w:pStyle w:val="NoSpacing"/>
        <w:rPr>
          <w:rFonts w:ascii="Times New Roman" w:hAnsi="Times New Roman"/>
          <w:sz w:val="28"/>
          <w:szCs w:val="28"/>
        </w:rPr>
      </w:pPr>
      <w:r w:rsidRPr="006757C2">
        <w:rPr>
          <w:rFonts w:ascii="Times New Roman" w:hAnsi="Times New Roman"/>
          <w:b/>
          <w:sz w:val="28"/>
          <w:szCs w:val="28"/>
        </w:rPr>
        <w:tab/>
      </w:r>
      <w:r w:rsidRPr="006757C2">
        <w:rPr>
          <w:rFonts w:ascii="Times New Roman" w:hAnsi="Times New Roman"/>
          <w:sz w:val="28"/>
          <w:szCs w:val="28"/>
        </w:rPr>
        <w:tab/>
      </w:r>
      <w:r w:rsidRPr="006757C2">
        <w:rPr>
          <w:rFonts w:ascii="Times New Roman" w:hAnsi="Times New Roman"/>
          <w:b/>
          <w:caps/>
          <w:sz w:val="28"/>
          <w:szCs w:val="28"/>
          <w:u w:val="single"/>
        </w:rPr>
        <w:t>Replacement of Sidewalk</w:t>
      </w:r>
      <w:r w:rsidRPr="006757C2">
        <w:rPr>
          <w:rFonts w:ascii="Times New Roman" w:hAnsi="Times New Roman"/>
          <w:sz w:val="28"/>
          <w:szCs w:val="28"/>
        </w:rPr>
        <w:t>:</w:t>
      </w:r>
      <w:r w:rsidR="004271DD" w:rsidRPr="006757C2">
        <w:rPr>
          <w:rFonts w:ascii="Times New Roman" w:hAnsi="Times New Roman"/>
          <w:sz w:val="28"/>
          <w:szCs w:val="28"/>
        </w:rPr>
        <w:t xml:space="preserve"> Manager Wheeler updated the Committee on. He reported that he met with Craig Yohn and his Supervisor and Mr. </w:t>
      </w:r>
      <w:r w:rsidR="004271DD" w:rsidRPr="00D54E33">
        <w:rPr>
          <w:rFonts w:ascii="Times New Roman" w:hAnsi="Times New Roman"/>
          <w:noProof/>
          <w:sz w:val="28"/>
          <w:szCs w:val="28"/>
        </w:rPr>
        <w:t>Yohn stated</w:t>
      </w:r>
      <w:r w:rsidR="004271DD" w:rsidRPr="006757C2">
        <w:rPr>
          <w:rFonts w:ascii="Times New Roman" w:hAnsi="Times New Roman"/>
          <w:sz w:val="28"/>
          <w:szCs w:val="28"/>
        </w:rPr>
        <w:t xml:space="preserve"> that the</w:t>
      </w:r>
      <w:r w:rsidR="00202480">
        <w:rPr>
          <w:rFonts w:ascii="Times New Roman" w:hAnsi="Times New Roman"/>
          <w:sz w:val="28"/>
          <w:szCs w:val="28"/>
        </w:rPr>
        <w:t>re</w:t>
      </w:r>
      <w:r w:rsidR="004271DD" w:rsidRPr="006757C2">
        <w:rPr>
          <w:rFonts w:ascii="Times New Roman" w:hAnsi="Times New Roman"/>
          <w:sz w:val="28"/>
          <w:szCs w:val="28"/>
        </w:rPr>
        <w:t xml:space="preserve"> will not be any sidewalk work done </w:t>
      </w:r>
      <w:r w:rsidR="004271DD" w:rsidRPr="00D54E33">
        <w:rPr>
          <w:rFonts w:ascii="Times New Roman" w:hAnsi="Times New Roman"/>
          <w:noProof/>
          <w:sz w:val="28"/>
          <w:szCs w:val="28"/>
        </w:rPr>
        <w:t>alongside</w:t>
      </w:r>
      <w:r w:rsidR="004271DD" w:rsidRPr="006757C2">
        <w:rPr>
          <w:rFonts w:ascii="Times New Roman" w:hAnsi="Times New Roman"/>
          <w:sz w:val="28"/>
          <w:szCs w:val="28"/>
        </w:rPr>
        <w:t xml:space="preserve"> Penn Street without a new curb being put in that meets the requirements for </w:t>
      </w:r>
      <w:r w:rsidR="004271DD" w:rsidRPr="00D54E33">
        <w:rPr>
          <w:rFonts w:ascii="Times New Roman" w:hAnsi="Times New Roman"/>
          <w:noProof/>
          <w:sz w:val="28"/>
          <w:szCs w:val="28"/>
        </w:rPr>
        <w:t>PennDot</w:t>
      </w:r>
      <w:r w:rsidR="004271DD" w:rsidRPr="006757C2">
        <w:rPr>
          <w:rFonts w:ascii="Times New Roman" w:hAnsi="Times New Roman"/>
          <w:sz w:val="28"/>
          <w:szCs w:val="28"/>
        </w:rPr>
        <w:t xml:space="preserve">. Huntingdon Electric says they did not create the situations that exist and he </w:t>
      </w:r>
      <w:r w:rsidR="00202480">
        <w:rPr>
          <w:rFonts w:ascii="Times New Roman" w:hAnsi="Times New Roman"/>
          <w:sz w:val="28"/>
          <w:szCs w:val="28"/>
        </w:rPr>
        <w:t>sh</w:t>
      </w:r>
      <w:r w:rsidR="004271DD" w:rsidRPr="006757C2">
        <w:rPr>
          <w:rFonts w:ascii="Times New Roman" w:hAnsi="Times New Roman"/>
          <w:sz w:val="28"/>
          <w:szCs w:val="28"/>
        </w:rPr>
        <w:t>ould not have to pay for a new curb. Huntingdon Electric is more than happ</w:t>
      </w:r>
      <w:r w:rsidR="00202480">
        <w:rPr>
          <w:rFonts w:ascii="Times New Roman" w:hAnsi="Times New Roman"/>
          <w:sz w:val="28"/>
          <w:szCs w:val="28"/>
        </w:rPr>
        <w:t>y</w:t>
      </w:r>
      <w:r w:rsidR="004271DD" w:rsidRPr="006757C2">
        <w:rPr>
          <w:rFonts w:ascii="Times New Roman" w:hAnsi="Times New Roman"/>
          <w:sz w:val="28"/>
          <w:szCs w:val="28"/>
        </w:rPr>
        <w:t xml:space="preserve"> to put in a five ft. sidewalk. He feels the borough should help with the curb if not pay for it in its entirety. Councilperson Isenberg stated that we did not pave it. </w:t>
      </w:r>
    </w:p>
    <w:p w:rsidR="004271DD" w:rsidRPr="006757C2" w:rsidRDefault="004271DD" w:rsidP="000C206A">
      <w:pPr>
        <w:pStyle w:val="NoSpacing"/>
        <w:rPr>
          <w:rFonts w:ascii="Times New Roman" w:hAnsi="Times New Roman"/>
          <w:sz w:val="28"/>
          <w:szCs w:val="28"/>
        </w:rPr>
      </w:pPr>
      <w:r w:rsidRPr="006757C2">
        <w:rPr>
          <w:rFonts w:ascii="Times New Roman" w:hAnsi="Times New Roman"/>
          <w:sz w:val="28"/>
          <w:szCs w:val="28"/>
        </w:rPr>
        <w:tab/>
        <w:t>Manager Wheeler stated Huntingdon Electric would like to leave a gap between the curb and the end of the 5 ft. and he would like to put in an alternative material other than grass. Manager Wheeler suggested the Borough widening the street for a better turn on 5</w:t>
      </w:r>
      <w:r w:rsidRPr="006757C2">
        <w:rPr>
          <w:rFonts w:ascii="Times New Roman" w:hAnsi="Times New Roman"/>
          <w:sz w:val="28"/>
          <w:szCs w:val="28"/>
          <w:vertAlign w:val="superscript"/>
        </w:rPr>
        <w:t>th</w:t>
      </w:r>
      <w:r w:rsidRPr="006757C2">
        <w:rPr>
          <w:rFonts w:ascii="Times New Roman" w:hAnsi="Times New Roman"/>
          <w:sz w:val="28"/>
          <w:szCs w:val="28"/>
        </w:rPr>
        <w:t xml:space="preserve"> Street. Manager Wheeler will check into grant money. </w:t>
      </w:r>
    </w:p>
    <w:p w:rsidR="004271DD" w:rsidRPr="00202480" w:rsidRDefault="004271DD" w:rsidP="004271DD">
      <w:pPr>
        <w:pStyle w:val="NoSpacing"/>
        <w:rPr>
          <w:rFonts w:ascii="Times New Roman" w:hAnsi="Times New Roman"/>
          <w:b/>
          <w:sz w:val="28"/>
          <w:szCs w:val="28"/>
        </w:rPr>
      </w:pPr>
      <w:r w:rsidRPr="00202480">
        <w:rPr>
          <w:rFonts w:ascii="Times New Roman" w:hAnsi="Times New Roman"/>
          <w:sz w:val="28"/>
          <w:szCs w:val="28"/>
        </w:rPr>
        <w:tab/>
      </w:r>
      <w:r w:rsidRPr="00202480">
        <w:rPr>
          <w:rFonts w:ascii="Times New Roman" w:hAnsi="Times New Roman"/>
          <w:sz w:val="28"/>
          <w:szCs w:val="28"/>
        </w:rPr>
        <w:tab/>
      </w:r>
      <w:r w:rsidRPr="00202480">
        <w:rPr>
          <w:rFonts w:ascii="Times New Roman" w:hAnsi="Times New Roman"/>
          <w:b/>
          <w:caps/>
          <w:sz w:val="28"/>
          <w:szCs w:val="28"/>
          <w:u w:val="single"/>
        </w:rPr>
        <w:t xml:space="preserve">Removal of </w:t>
      </w:r>
      <w:r w:rsidRPr="00202480">
        <w:rPr>
          <w:rFonts w:ascii="Times New Roman" w:hAnsi="Times New Roman"/>
          <w:b/>
          <w:caps/>
          <w:noProof/>
          <w:sz w:val="28"/>
          <w:szCs w:val="28"/>
          <w:u w:val="single"/>
        </w:rPr>
        <w:t>Smoke Stack</w:t>
      </w:r>
      <w:r w:rsidRPr="00202480">
        <w:rPr>
          <w:rFonts w:ascii="Times New Roman" w:hAnsi="Times New Roman"/>
          <w:b/>
          <w:sz w:val="28"/>
          <w:szCs w:val="28"/>
          <w:u w:val="single"/>
        </w:rPr>
        <w:t>:</w:t>
      </w:r>
      <w:r w:rsidRPr="00202480">
        <w:rPr>
          <w:rFonts w:ascii="Times New Roman" w:hAnsi="Times New Roman"/>
          <w:sz w:val="28"/>
          <w:szCs w:val="28"/>
        </w:rPr>
        <w:t xml:space="preserve">  Manager Wheeler updated the Committee on the </w:t>
      </w:r>
      <w:r w:rsidRPr="00202480">
        <w:rPr>
          <w:rFonts w:ascii="Times New Roman" w:hAnsi="Times New Roman"/>
          <w:noProof/>
          <w:sz w:val="28"/>
          <w:szCs w:val="28"/>
        </w:rPr>
        <w:t>smoke stack</w:t>
      </w:r>
      <w:r w:rsidRPr="00202480">
        <w:rPr>
          <w:rFonts w:ascii="Times New Roman" w:hAnsi="Times New Roman"/>
          <w:sz w:val="28"/>
          <w:szCs w:val="28"/>
        </w:rPr>
        <w:t xml:space="preserve">. </w:t>
      </w:r>
      <w:r w:rsidR="00202480" w:rsidRPr="00202480">
        <w:rPr>
          <w:rFonts w:ascii="Times New Roman" w:hAnsi="Times New Roman"/>
          <w:sz w:val="28"/>
          <w:szCs w:val="28"/>
        </w:rPr>
        <w:t>Huntingdon Electric is</w:t>
      </w:r>
      <w:r w:rsidRPr="00202480">
        <w:rPr>
          <w:rFonts w:ascii="Times New Roman" w:hAnsi="Times New Roman"/>
          <w:sz w:val="28"/>
          <w:szCs w:val="28"/>
        </w:rPr>
        <w:t xml:space="preserve"> trying to come up with a plan to get it down. </w:t>
      </w:r>
    </w:p>
    <w:p w:rsidR="004271DD" w:rsidRPr="006757C2" w:rsidRDefault="004271DD" w:rsidP="004271DD">
      <w:pPr>
        <w:pStyle w:val="NoSpacing"/>
        <w:rPr>
          <w:rFonts w:ascii="Times New Roman" w:hAnsi="Times New Roman"/>
          <w:b/>
          <w:sz w:val="28"/>
          <w:szCs w:val="28"/>
          <w:u w:val="single"/>
        </w:rPr>
      </w:pPr>
      <w:r w:rsidRPr="006757C2">
        <w:rPr>
          <w:rFonts w:ascii="Times New Roman" w:hAnsi="Times New Roman"/>
          <w:sz w:val="28"/>
          <w:szCs w:val="28"/>
        </w:rPr>
        <w:tab/>
      </w:r>
      <w:r w:rsidRPr="006757C2">
        <w:rPr>
          <w:rFonts w:ascii="Times New Roman" w:hAnsi="Times New Roman"/>
          <w:sz w:val="28"/>
          <w:szCs w:val="28"/>
        </w:rPr>
        <w:tab/>
      </w:r>
      <w:r w:rsidRPr="006757C2">
        <w:rPr>
          <w:rFonts w:ascii="Times New Roman" w:hAnsi="Times New Roman"/>
          <w:b/>
          <w:sz w:val="28"/>
          <w:szCs w:val="28"/>
          <w:u w:val="single"/>
        </w:rPr>
        <w:t xml:space="preserve">SIGNS: </w:t>
      </w:r>
      <w:r w:rsidRPr="006757C2">
        <w:rPr>
          <w:rFonts w:ascii="Times New Roman" w:hAnsi="Times New Roman"/>
          <w:sz w:val="28"/>
          <w:szCs w:val="28"/>
        </w:rPr>
        <w:t>Huntingdon Electric requested to put up new signs.</w:t>
      </w:r>
      <w:r w:rsidRPr="006757C2">
        <w:rPr>
          <w:rFonts w:ascii="Times New Roman" w:hAnsi="Times New Roman"/>
          <w:b/>
          <w:sz w:val="28"/>
          <w:szCs w:val="28"/>
        </w:rPr>
        <w:t xml:space="preserve"> </w:t>
      </w:r>
      <w:r w:rsidRPr="006757C2">
        <w:rPr>
          <w:rFonts w:ascii="Times New Roman" w:hAnsi="Times New Roman"/>
          <w:sz w:val="28"/>
          <w:szCs w:val="28"/>
        </w:rPr>
        <w:t xml:space="preserve">They will be putting up 3 signs. </w:t>
      </w:r>
      <w:r w:rsidRPr="00D54E33">
        <w:rPr>
          <w:rFonts w:ascii="Times New Roman" w:hAnsi="Times New Roman"/>
          <w:noProof/>
          <w:sz w:val="28"/>
          <w:szCs w:val="28"/>
        </w:rPr>
        <w:t>The</w:t>
      </w:r>
      <w:r w:rsidRPr="006757C2">
        <w:rPr>
          <w:rFonts w:ascii="Times New Roman" w:hAnsi="Times New Roman"/>
          <w:sz w:val="28"/>
          <w:szCs w:val="28"/>
        </w:rPr>
        <w:t xml:space="preserve"> signs are all flat and not free standing. Manager Wheeler will get in touch with him letting him know the signs have been approved. </w:t>
      </w:r>
    </w:p>
    <w:p w:rsidR="004271DD" w:rsidRPr="006757C2" w:rsidRDefault="004271DD" w:rsidP="000C206A">
      <w:pPr>
        <w:pStyle w:val="NoSpacing"/>
        <w:rPr>
          <w:rFonts w:ascii="Times New Roman" w:hAnsi="Times New Roman"/>
          <w:sz w:val="28"/>
          <w:szCs w:val="28"/>
        </w:rPr>
      </w:pPr>
    </w:p>
    <w:p w:rsidR="004271DD" w:rsidRPr="006757C2" w:rsidRDefault="004271DD" w:rsidP="000C206A">
      <w:pPr>
        <w:pStyle w:val="NoSpacing"/>
        <w:rPr>
          <w:rFonts w:ascii="Times New Roman" w:hAnsi="Times New Roman"/>
          <w:sz w:val="28"/>
          <w:szCs w:val="28"/>
        </w:rPr>
      </w:pPr>
      <w:r w:rsidRPr="006757C2">
        <w:rPr>
          <w:rFonts w:ascii="Times New Roman" w:hAnsi="Times New Roman"/>
          <w:sz w:val="28"/>
          <w:szCs w:val="28"/>
        </w:rPr>
        <w:t xml:space="preserve">Chairperson Decker asked if anyone has any suggestions for the partnership with Juniata College. </w:t>
      </w:r>
    </w:p>
    <w:p w:rsidR="003662A8" w:rsidRDefault="003662A8" w:rsidP="000C206A">
      <w:pPr>
        <w:pStyle w:val="NoSpacing"/>
        <w:rPr>
          <w:rFonts w:ascii="Times New Roman" w:hAnsi="Times New Roman"/>
          <w:sz w:val="28"/>
          <w:szCs w:val="28"/>
        </w:rPr>
      </w:pPr>
    </w:p>
    <w:p w:rsidR="006757C2" w:rsidRDefault="006757C2" w:rsidP="000C206A">
      <w:pPr>
        <w:pStyle w:val="NoSpacing"/>
        <w:rPr>
          <w:rFonts w:ascii="Times New Roman" w:hAnsi="Times New Roman"/>
          <w:sz w:val="28"/>
          <w:szCs w:val="28"/>
        </w:rPr>
      </w:pPr>
      <w:r>
        <w:rPr>
          <w:rFonts w:ascii="Times New Roman" w:hAnsi="Times New Roman"/>
          <w:sz w:val="28"/>
          <w:szCs w:val="28"/>
        </w:rPr>
        <w:t>Mayor Brown stated that on 24</w:t>
      </w:r>
      <w:r w:rsidRPr="006757C2">
        <w:rPr>
          <w:rFonts w:ascii="Times New Roman" w:hAnsi="Times New Roman"/>
          <w:sz w:val="28"/>
          <w:szCs w:val="28"/>
          <w:vertAlign w:val="superscript"/>
        </w:rPr>
        <w:t>th</w:t>
      </w:r>
      <w:r>
        <w:rPr>
          <w:rFonts w:ascii="Times New Roman" w:hAnsi="Times New Roman"/>
          <w:sz w:val="28"/>
          <w:szCs w:val="28"/>
        </w:rPr>
        <w:t xml:space="preserve"> Special Olympics will be at the College.</w:t>
      </w:r>
    </w:p>
    <w:p w:rsidR="006757C2" w:rsidRDefault="006757C2" w:rsidP="000C206A">
      <w:pPr>
        <w:pStyle w:val="NoSpacing"/>
        <w:rPr>
          <w:rFonts w:ascii="Times New Roman" w:hAnsi="Times New Roman"/>
          <w:sz w:val="28"/>
          <w:szCs w:val="28"/>
        </w:rPr>
      </w:pPr>
      <w:r>
        <w:rPr>
          <w:rFonts w:ascii="Times New Roman" w:hAnsi="Times New Roman"/>
          <w:sz w:val="28"/>
          <w:szCs w:val="28"/>
        </w:rPr>
        <w:t>The marathon will be putting a dumpster over at Laney</w:t>
      </w:r>
      <w:r w:rsidR="00E56145">
        <w:rPr>
          <w:rFonts w:ascii="Times New Roman" w:hAnsi="Times New Roman"/>
          <w:sz w:val="28"/>
          <w:szCs w:val="28"/>
        </w:rPr>
        <w:t>’</w:t>
      </w:r>
      <w:bookmarkStart w:id="0" w:name="_GoBack"/>
      <w:bookmarkEnd w:id="0"/>
      <w:r>
        <w:rPr>
          <w:rFonts w:ascii="Times New Roman" w:hAnsi="Times New Roman"/>
          <w:sz w:val="28"/>
          <w:szCs w:val="28"/>
        </w:rPr>
        <w:t xml:space="preserve">s. </w:t>
      </w:r>
    </w:p>
    <w:p w:rsidR="006757C2" w:rsidRDefault="006757C2" w:rsidP="000C206A">
      <w:pPr>
        <w:pStyle w:val="NoSpacing"/>
        <w:rPr>
          <w:rFonts w:ascii="Times New Roman" w:hAnsi="Times New Roman"/>
          <w:sz w:val="28"/>
          <w:szCs w:val="28"/>
        </w:rPr>
      </w:pPr>
      <w:r>
        <w:rPr>
          <w:rFonts w:ascii="Times New Roman" w:hAnsi="Times New Roman"/>
          <w:sz w:val="28"/>
          <w:szCs w:val="28"/>
        </w:rPr>
        <w:t xml:space="preserve">The Chief of Policy, the Mayor, the EMA </w:t>
      </w:r>
      <w:r w:rsidR="00472835">
        <w:rPr>
          <w:rFonts w:ascii="Times New Roman" w:hAnsi="Times New Roman"/>
          <w:sz w:val="28"/>
          <w:szCs w:val="28"/>
        </w:rPr>
        <w:t>Director,</w:t>
      </w:r>
      <w:r>
        <w:rPr>
          <w:rFonts w:ascii="Times New Roman" w:hAnsi="Times New Roman"/>
          <w:sz w:val="28"/>
          <w:szCs w:val="28"/>
        </w:rPr>
        <w:t xml:space="preserve"> and Sherriff’s Office met regarding the marathon in town.                           </w:t>
      </w:r>
    </w:p>
    <w:p w:rsidR="006757C2" w:rsidRPr="006757C2" w:rsidRDefault="006757C2" w:rsidP="000C206A">
      <w:pPr>
        <w:pStyle w:val="NoSpacing"/>
        <w:rPr>
          <w:rFonts w:ascii="Times New Roman" w:hAnsi="Times New Roman"/>
          <w:sz w:val="28"/>
          <w:szCs w:val="28"/>
        </w:rPr>
      </w:pPr>
    </w:p>
    <w:p w:rsidR="001333EE" w:rsidRPr="006757C2" w:rsidRDefault="001333EE" w:rsidP="000C206A">
      <w:pPr>
        <w:pStyle w:val="NoSpacing"/>
        <w:rPr>
          <w:rFonts w:ascii="Times New Roman" w:hAnsi="Times New Roman"/>
          <w:b/>
          <w:sz w:val="28"/>
          <w:szCs w:val="28"/>
          <w:u w:val="single"/>
        </w:rPr>
      </w:pPr>
      <w:r w:rsidRPr="006757C2">
        <w:rPr>
          <w:rFonts w:ascii="Times New Roman" w:hAnsi="Times New Roman"/>
          <w:b/>
          <w:sz w:val="28"/>
          <w:szCs w:val="28"/>
          <w:u w:val="single"/>
        </w:rPr>
        <w:t>NEW BUSINESS:</w:t>
      </w:r>
    </w:p>
    <w:p w:rsidR="00C24EA3" w:rsidRPr="006757C2" w:rsidRDefault="00C24EA3" w:rsidP="000C206A">
      <w:pPr>
        <w:pStyle w:val="NoSpacing"/>
        <w:rPr>
          <w:rFonts w:ascii="Times New Roman" w:hAnsi="Times New Roman"/>
          <w:sz w:val="28"/>
          <w:szCs w:val="28"/>
        </w:rPr>
      </w:pPr>
    </w:p>
    <w:p w:rsidR="00C24EA3" w:rsidRPr="006757C2" w:rsidRDefault="004271DD" w:rsidP="000C206A">
      <w:pPr>
        <w:pStyle w:val="NoSpacing"/>
        <w:rPr>
          <w:rFonts w:ascii="Times New Roman" w:hAnsi="Times New Roman"/>
          <w:b/>
          <w:sz w:val="28"/>
          <w:szCs w:val="28"/>
          <w:u w:val="single"/>
        </w:rPr>
      </w:pPr>
      <w:r w:rsidRPr="006757C2">
        <w:rPr>
          <w:rFonts w:ascii="Times New Roman" w:hAnsi="Times New Roman"/>
          <w:b/>
          <w:sz w:val="28"/>
          <w:szCs w:val="28"/>
          <w:u w:val="single"/>
        </w:rPr>
        <w:t xml:space="preserve">EXECUTIVE </w:t>
      </w:r>
      <w:r w:rsidRPr="00D54E33">
        <w:rPr>
          <w:rFonts w:ascii="Times New Roman" w:hAnsi="Times New Roman"/>
          <w:b/>
          <w:noProof/>
          <w:sz w:val="28"/>
          <w:szCs w:val="28"/>
          <w:u w:val="single"/>
        </w:rPr>
        <w:t>SESS</w:t>
      </w:r>
      <w:r w:rsidR="00D54E33">
        <w:rPr>
          <w:rFonts w:ascii="Times New Roman" w:hAnsi="Times New Roman"/>
          <w:b/>
          <w:noProof/>
          <w:sz w:val="28"/>
          <w:szCs w:val="28"/>
          <w:u w:val="single"/>
        </w:rPr>
        <w:t>I</w:t>
      </w:r>
      <w:r w:rsidRPr="00D54E33">
        <w:rPr>
          <w:rFonts w:ascii="Times New Roman" w:hAnsi="Times New Roman"/>
          <w:b/>
          <w:noProof/>
          <w:sz w:val="28"/>
          <w:szCs w:val="28"/>
          <w:u w:val="single"/>
        </w:rPr>
        <w:t>ON</w:t>
      </w:r>
      <w:r w:rsidRPr="006757C2">
        <w:rPr>
          <w:rFonts w:ascii="Times New Roman" w:hAnsi="Times New Roman"/>
          <w:b/>
          <w:sz w:val="28"/>
          <w:szCs w:val="28"/>
          <w:u w:val="single"/>
        </w:rPr>
        <w:t>;</w:t>
      </w:r>
    </w:p>
    <w:p w:rsidR="004271DD" w:rsidRPr="006757C2" w:rsidRDefault="004271DD" w:rsidP="000C206A">
      <w:pPr>
        <w:pStyle w:val="NoSpacing"/>
        <w:rPr>
          <w:rFonts w:ascii="Times New Roman" w:hAnsi="Times New Roman"/>
          <w:sz w:val="28"/>
          <w:szCs w:val="28"/>
        </w:rPr>
      </w:pPr>
    </w:p>
    <w:p w:rsidR="003B3EA3" w:rsidRPr="006757C2" w:rsidRDefault="003B3EA3" w:rsidP="000C206A">
      <w:pPr>
        <w:pStyle w:val="NoSpacing"/>
        <w:rPr>
          <w:rFonts w:ascii="Times New Roman" w:hAnsi="Times New Roman"/>
          <w:b/>
          <w:sz w:val="28"/>
          <w:szCs w:val="28"/>
          <w:u w:val="single"/>
        </w:rPr>
      </w:pPr>
      <w:r w:rsidRPr="006757C2">
        <w:rPr>
          <w:rFonts w:ascii="Times New Roman" w:hAnsi="Times New Roman"/>
          <w:b/>
          <w:sz w:val="28"/>
          <w:szCs w:val="28"/>
          <w:u w:val="single"/>
        </w:rPr>
        <w:t>ADJOURNMENT</w:t>
      </w:r>
    </w:p>
    <w:p w:rsidR="003662A8" w:rsidRDefault="003662A8" w:rsidP="000C206A">
      <w:pPr>
        <w:pStyle w:val="NoSpacing"/>
        <w:rPr>
          <w:rFonts w:ascii="Times New Roman" w:hAnsi="Times New Roman"/>
          <w:b/>
          <w:sz w:val="28"/>
          <w:szCs w:val="28"/>
          <w:u w:val="single"/>
        </w:rPr>
      </w:pPr>
    </w:p>
    <w:p w:rsidR="00202480" w:rsidRDefault="00202480" w:rsidP="000C206A">
      <w:pPr>
        <w:pStyle w:val="NoSpacing"/>
        <w:rPr>
          <w:rFonts w:ascii="Times New Roman" w:hAnsi="Times New Roman"/>
          <w:b/>
          <w:sz w:val="28"/>
          <w:szCs w:val="28"/>
          <w:u w:val="single"/>
        </w:rPr>
      </w:pPr>
    </w:p>
    <w:p w:rsidR="00202480" w:rsidRDefault="00202480" w:rsidP="000C206A">
      <w:pPr>
        <w:pStyle w:val="NoSpacing"/>
        <w:rPr>
          <w:rFonts w:ascii="Times New Roman" w:hAnsi="Times New Roman"/>
          <w:b/>
          <w:sz w:val="28"/>
          <w:szCs w:val="28"/>
          <w:u w:val="single"/>
        </w:rPr>
      </w:pPr>
    </w:p>
    <w:p w:rsidR="00202480" w:rsidRPr="006757C2" w:rsidRDefault="00202480" w:rsidP="000C206A">
      <w:pPr>
        <w:pStyle w:val="NoSpacing"/>
        <w:rPr>
          <w:rFonts w:ascii="Times New Roman" w:hAnsi="Times New Roman"/>
          <w:b/>
          <w:sz w:val="28"/>
          <w:szCs w:val="28"/>
          <w:u w:val="single"/>
        </w:rPr>
      </w:pPr>
    </w:p>
    <w:p w:rsidR="00C352ED" w:rsidRPr="006757C2" w:rsidRDefault="00C352ED" w:rsidP="000C206A">
      <w:pPr>
        <w:pStyle w:val="NoSpacing"/>
        <w:ind w:left="4320" w:firstLine="720"/>
        <w:rPr>
          <w:rFonts w:ascii="Times New Roman" w:hAnsi="Times New Roman"/>
          <w:bCs/>
          <w:sz w:val="28"/>
          <w:szCs w:val="28"/>
        </w:rPr>
      </w:pPr>
      <w:r w:rsidRPr="006757C2">
        <w:rPr>
          <w:rFonts w:ascii="Times New Roman" w:hAnsi="Times New Roman"/>
          <w:bCs/>
          <w:noProof/>
          <w:sz w:val="28"/>
          <w:szCs w:val="28"/>
        </w:rPr>
        <w:t>BY</w:t>
      </w:r>
      <w:r w:rsidRPr="006757C2">
        <w:rPr>
          <w:rFonts w:ascii="Times New Roman" w:hAnsi="Times New Roman"/>
          <w:bCs/>
          <w:sz w:val="28"/>
          <w:szCs w:val="28"/>
        </w:rPr>
        <w:t xml:space="preserve">     Melody J. Parsons</w:t>
      </w:r>
    </w:p>
    <w:p w:rsidR="00C352ED" w:rsidRPr="006757C2" w:rsidRDefault="00C352ED" w:rsidP="000C206A">
      <w:pPr>
        <w:pStyle w:val="NoSpacing"/>
        <w:rPr>
          <w:rFonts w:ascii="Times New Roman" w:hAnsi="Times New Roman"/>
          <w:bCs/>
          <w:sz w:val="28"/>
          <w:szCs w:val="28"/>
        </w:rPr>
      </w:pPr>
      <w:r w:rsidRPr="006757C2">
        <w:rPr>
          <w:rFonts w:ascii="Times New Roman" w:hAnsi="Times New Roman"/>
          <w:bCs/>
          <w:sz w:val="28"/>
          <w:szCs w:val="28"/>
        </w:rPr>
        <w:tab/>
      </w:r>
      <w:r w:rsidRPr="006757C2">
        <w:rPr>
          <w:rFonts w:ascii="Times New Roman" w:hAnsi="Times New Roman"/>
          <w:bCs/>
          <w:sz w:val="28"/>
          <w:szCs w:val="28"/>
        </w:rPr>
        <w:tab/>
      </w:r>
      <w:r w:rsidRPr="006757C2">
        <w:rPr>
          <w:rFonts w:ascii="Times New Roman" w:hAnsi="Times New Roman"/>
          <w:bCs/>
          <w:sz w:val="28"/>
          <w:szCs w:val="28"/>
        </w:rPr>
        <w:tab/>
      </w:r>
      <w:r w:rsidRPr="006757C2">
        <w:rPr>
          <w:rFonts w:ascii="Times New Roman" w:hAnsi="Times New Roman"/>
          <w:bCs/>
          <w:sz w:val="28"/>
          <w:szCs w:val="28"/>
        </w:rPr>
        <w:tab/>
      </w:r>
      <w:r w:rsidRPr="006757C2">
        <w:rPr>
          <w:rFonts w:ascii="Times New Roman" w:hAnsi="Times New Roman"/>
          <w:bCs/>
          <w:sz w:val="28"/>
          <w:szCs w:val="28"/>
        </w:rPr>
        <w:tab/>
      </w:r>
      <w:r w:rsidRPr="006757C2">
        <w:rPr>
          <w:rFonts w:ascii="Times New Roman" w:hAnsi="Times New Roman"/>
          <w:bCs/>
          <w:sz w:val="28"/>
          <w:szCs w:val="28"/>
        </w:rPr>
        <w:tab/>
      </w:r>
      <w:r w:rsidRPr="006757C2">
        <w:rPr>
          <w:rFonts w:ascii="Times New Roman" w:hAnsi="Times New Roman"/>
          <w:bCs/>
          <w:sz w:val="28"/>
          <w:szCs w:val="28"/>
        </w:rPr>
        <w:tab/>
      </w:r>
      <w:r w:rsidRPr="006757C2">
        <w:rPr>
          <w:rFonts w:ascii="Times New Roman" w:hAnsi="Times New Roman"/>
          <w:bCs/>
          <w:sz w:val="28"/>
          <w:szCs w:val="28"/>
        </w:rPr>
        <w:tab/>
        <w:t>Assistant Borough Secretary</w:t>
      </w:r>
    </w:p>
    <w:sectPr w:rsidR="00C352ED" w:rsidRPr="006757C2" w:rsidSect="002578E7">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E49C4" w:rsidRDefault="003E49C4">
      <w:pPr>
        <w:spacing w:after="0" w:line="240" w:lineRule="auto"/>
      </w:pPr>
      <w:r>
        <w:separator/>
      </w:r>
    </w:p>
  </w:endnote>
  <w:endnote w:type="continuationSeparator" w:id="0">
    <w:p w:rsidR="003E49C4" w:rsidRDefault="003E49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4426C" w:rsidRDefault="0074426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352ED" w:rsidRDefault="002E549B">
    <w:pPr>
      <w:pStyle w:val="Footer"/>
      <w:jc w:val="center"/>
    </w:pPr>
    <w:r>
      <w:fldChar w:fldCharType="begin"/>
    </w:r>
    <w:r>
      <w:instrText xml:space="preserve"> PAGE   \* MERGEFORMAT </w:instrText>
    </w:r>
    <w:r>
      <w:fldChar w:fldCharType="separate"/>
    </w:r>
    <w:r w:rsidR="00E56145">
      <w:rPr>
        <w:noProof/>
      </w:rPr>
      <w:t>3</w:t>
    </w:r>
    <w:r>
      <w:rPr>
        <w:noProof/>
      </w:rPr>
      <w:fldChar w:fldCharType="end"/>
    </w:r>
  </w:p>
  <w:p w:rsidR="00C352ED" w:rsidRDefault="00C352E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4426C" w:rsidRDefault="0074426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E49C4" w:rsidRDefault="003E49C4">
      <w:pPr>
        <w:spacing w:after="0" w:line="240" w:lineRule="auto"/>
      </w:pPr>
      <w:r>
        <w:separator/>
      </w:r>
    </w:p>
  </w:footnote>
  <w:footnote w:type="continuationSeparator" w:id="0">
    <w:p w:rsidR="003E49C4" w:rsidRDefault="003E49C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352ED" w:rsidRDefault="003E49C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21702" o:spid="_x0000_s2049" type="#_x0000_t136" style="position:absolute;margin-left:0;margin-top:0;width:252.6pt;height:58.2pt;rotation:315;z-index:-251658752;mso-position-horizontal:center;mso-position-horizontal-relative:margin;mso-position-vertical:center;mso-position-vertical-relative:margin" o:allowincell="f" fillcolor="red" stroked="f">
          <v:fill opacity=".5"/>
          <v:textpath style="font-family:&quot;Calibri&quot;;font-size:48pt" string="FINAL DRAFT"/>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352ED" w:rsidRDefault="003E49C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21703" o:spid="_x0000_s2050" type="#_x0000_t136" style="position:absolute;margin-left:0;margin-top:0;width:252.6pt;height:58.2pt;rotation:315;z-index:-251657728;mso-position-horizontal:center;mso-position-horizontal-relative:margin;mso-position-vertical:center;mso-position-vertical-relative:margin" o:allowincell="f" fillcolor="red" stroked="f">
          <v:fill opacity=".5"/>
          <v:textpath style="font-family:&quot;Calibri&quot;;font-size:48pt" string="FINAL DRAFT"/>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352ED" w:rsidRDefault="003E49C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21701" o:spid="_x0000_s2051" type="#_x0000_t136" style="position:absolute;margin-left:0;margin-top:0;width:252.6pt;height:58.2pt;rotation:315;z-index:-251659776;mso-position-horizontal:center;mso-position-horizontal-relative:margin;mso-position-vertical:center;mso-position-vertical-relative:margin" o:allowincell="f" fillcolor="red" stroked="f">
          <v:fill opacity=".5"/>
          <v:textpath style="font-family:&quot;Calibri&quot;;font-size:48pt" string="FINAL DRAFT"/>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502E53CC"/>
    <w:lvl w:ilvl="0">
      <w:start w:val="1"/>
      <w:numFmt w:val="decimal"/>
      <w:pStyle w:val="ListNumber"/>
      <w:lvlText w:val="%1."/>
      <w:lvlJc w:val="left"/>
      <w:pPr>
        <w:tabs>
          <w:tab w:val="num" w:pos="720"/>
        </w:tabs>
        <w:ind w:left="720" w:hanging="360"/>
      </w:pPr>
      <w:rPr>
        <w:rFonts w:cs="Times New Roman"/>
      </w:rPr>
    </w:lvl>
  </w:abstractNum>
  <w:abstractNum w:abstractNumId="1" w15:restartNumberingAfterBreak="0">
    <w:nsid w:val="FFFFFF88"/>
    <w:multiLevelType w:val="singleLevel"/>
    <w:tmpl w:val="AED80A76"/>
    <w:lvl w:ilvl="0">
      <w:start w:val="1"/>
      <w:numFmt w:val="decimal"/>
      <w:lvlText w:val="%1."/>
      <w:lvlJc w:val="left"/>
      <w:pPr>
        <w:tabs>
          <w:tab w:val="num" w:pos="360"/>
        </w:tabs>
        <w:ind w:left="360" w:hanging="360"/>
      </w:pPr>
      <w:rPr>
        <w:rFonts w:cs="Times New Roman"/>
      </w:rPr>
    </w:lvl>
  </w:abstractNum>
  <w:abstractNum w:abstractNumId="2" w15:restartNumberingAfterBreak="0">
    <w:nsid w:val="05356EAC"/>
    <w:multiLevelType w:val="hybridMultilevel"/>
    <w:tmpl w:val="247E5FFE"/>
    <w:lvl w:ilvl="0" w:tplc="3732FB3E">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 w15:restartNumberingAfterBreak="0">
    <w:nsid w:val="21CD7C8E"/>
    <w:multiLevelType w:val="hybridMultilevel"/>
    <w:tmpl w:val="FD0676B6"/>
    <w:lvl w:ilvl="0" w:tplc="1E307820">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4" w15:restartNumberingAfterBreak="0">
    <w:nsid w:val="24E06C63"/>
    <w:multiLevelType w:val="hybridMultilevel"/>
    <w:tmpl w:val="B6989C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F501D5B"/>
    <w:multiLevelType w:val="hybridMultilevel"/>
    <w:tmpl w:val="F80A2206"/>
    <w:lvl w:ilvl="0" w:tplc="04090011">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4E8C21DD"/>
    <w:multiLevelType w:val="hybridMultilevel"/>
    <w:tmpl w:val="539E6C84"/>
    <w:lvl w:ilvl="0" w:tplc="04090001">
      <w:start w:val="1"/>
      <w:numFmt w:val="bullet"/>
      <w:lvlText w:val=""/>
      <w:lvlJc w:val="left"/>
      <w:pPr>
        <w:ind w:left="720" w:hanging="360"/>
      </w:pPr>
      <w:rPr>
        <w:rFonts w:ascii="Symbol" w:hAnsi="Symbol" w:hint="default"/>
      </w:rPr>
    </w:lvl>
    <w:lvl w:ilvl="1" w:tplc="5CF6CB70">
      <w:start w:val="1"/>
      <w:numFmt w:val="bullet"/>
      <w:lvlText w:val="o"/>
      <w:lvlJc w:val="left"/>
      <w:pPr>
        <w:ind w:left="1440" w:hanging="360"/>
      </w:pPr>
      <w:rPr>
        <w:rFonts w:ascii="Courier New" w:hAnsi="Courier New" w:hint="default"/>
        <w:color w:val="FF000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4C55EC9"/>
    <w:multiLevelType w:val="hybridMultilevel"/>
    <w:tmpl w:val="C422D3DA"/>
    <w:lvl w:ilvl="0" w:tplc="F9641B54">
      <w:start w:val="1"/>
      <w:numFmt w:val="decimal"/>
      <w:lvlText w:val="%1)"/>
      <w:lvlJc w:val="left"/>
      <w:pPr>
        <w:tabs>
          <w:tab w:val="num" w:pos="735"/>
        </w:tabs>
        <w:ind w:left="735" w:hanging="375"/>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8" w15:restartNumberingAfterBreak="0">
    <w:nsid w:val="57F17FAA"/>
    <w:multiLevelType w:val="hybridMultilevel"/>
    <w:tmpl w:val="70D4FE92"/>
    <w:lvl w:ilvl="0" w:tplc="AC3AAE66">
      <w:start w:val="1"/>
      <w:numFmt w:val="decimal"/>
      <w:pStyle w:val="ListNumber2"/>
      <w:lvlText w:val="%1."/>
      <w:lvlJc w:val="left"/>
      <w:pPr>
        <w:ind w:left="720" w:hanging="360"/>
      </w:pPr>
      <w:rPr>
        <w:rFonts w:cs="Times New Roman" w:hint="default"/>
        <w:b w:val="0"/>
      </w:rPr>
    </w:lvl>
    <w:lvl w:ilvl="1" w:tplc="CE10EDDC">
      <w:start w:val="1"/>
      <w:numFmt w:val="lowerLetter"/>
      <w:lvlText w:val="%2."/>
      <w:lvlJc w:val="left"/>
      <w:pPr>
        <w:tabs>
          <w:tab w:val="num" w:pos="990"/>
        </w:tabs>
        <w:ind w:left="990" w:hanging="360"/>
      </w:pPr>
      <w:rPr>
        <w:rFonts w:ascii="Times New Roman" w:eastAsia="Times New Roman" w:hAnsi="Times New Roman" w:cs="Times New Roman"/>
        <w:b w:val="0"/>
      </w:rPr>
    </w:lvl>
    <w:lvl w:ilvl="2" w:tplc="DFF08D82">
      <w:start w:val="4"/>
      <w:numFmt w:val="bullet"/>
      <w:lvlText w:val="-"/>
      <w:lvlJc w:val="left"/>
      <w:pPr>
        <w:tabs>
          <w:tab w:val="num" w:pos="2340"/>
        </w:tabs>
        <w:ind w:left="2340" w:hanging="360"/>
      </w:pPr>
      <w:rPr>
        <w:rFonts w:ascii="Times New Roman" w:eastAsia="Times New Roman" w:hAnsi="Times New Roman" w:hint="default"/>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5B5B69A8"/>
    <w:multiLevelType w:val="hybridMultilevel"/>
    <w:tmpl w:val="05E816B0"/>
    <w:lvl w:ilvl="0" w:tplc="C152E384">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0" w15:restartNumberingAfterBreak="0">
    <w:nsid w:val="5C056AF6"/>
    <w:multiLevelType w:val="hybridMultilevel"/>
    <w:tmpl w:val="A16AE168"/>
    <w:lvl w:ilvl="0" w:tplc="0700E142">
      <w:start w:val="1"/>
      <w:numFmt w:val="decimal"/>
      <w:lvlText w:val="%1."/>
      <w:lvlJc w:val="left"/>
      <w:pPr>
        <w:ind w:left="2880" w:hanging="360"/>
      </w:pPr>
      <w:rPr>
        <w:rFonts w:cs="Times New Roman" w:hint="default"/>
        <w:color w:val="7030A0"/>
      </w:rPr>
    </w:lvl>
    <w:lvl w:ilvl="1" w:tplc="04090019" w:tentative="1">
      <w:start w:val="1"/>
      <w:numFmt w:val="lowerLetter"/>
      <w:lvlText w:val="%2."/>
      <w:lvlJc w:val="left"/>
      <w:pPr>
        <w:ind w:left="3600" w:hanging="360"/>
      </w:pPr>
      <w:rPr>
        <w:rFonts w:cs="Times New Roman"/>
      </w:rPr>
    </w:lvl>
    <w:lvl w:ilvl="2" w:tplc="0409001B" w:tentative="1">
      <w:start w:val="1"/>
      <w:numFmt w:val="lowerRoman"/>
      <w:lvlText w:val="%3."/>
      <w:lvlJc w:val="right"/>
      <w:pPr>
        <w:ind w:left="4320" w:hanging="180"/>
      </w:pPr>
      <w:rPr>
        <w:rFonts w:cs="Times New Roman"/>
      </w:rPr>
    </w:lvl>
    <w:lvl w:ilvl="3" w:tplc="0409000F" w:tentative="1">
      <w:start w:val="1"/>
      <w:numFmt w:val="decimal"/>
      <w:lvlText w:val="%4."/>
      <w:lvlJc w:val="left"/>
      <w:pPr>
        <w:ind w:left="5040" w:hanging="360"/>
      </w:pPr>
      <w:rPr>
        <w:rFonts w:cs="Times New Roman"/>
      </w:rPr>
    </w:lvl>
    <w:lvl w:ilvl="4" w:tplc="04090019" w:tentative="1">
      <w:start w:val="1"/>
      <w:numFmt w:val="lowerLetter"/>
      <w:lvlText w:val="%5."/>
      <w:lvlJc w:val="left"/>
      <w:pPr>
        <w:ind w:left="5760" w:hanging="360"/>
      </w:pPr>
      <w:rPr>
        <w:rFonts w:cs="Times New Roman"/>
      </w:rPr>
    </w:lvl>
    <w:lvl w:ilvl="5" w:tplc="0409001B" w:tentative="1">
      <w:start w:val="1"/>
      <w:numFmt w:val="lowerRoman"/>
      <w:lvlText w:val="%6."/>
      <w:lvlJc w:val="right"/>
      <w:pPr>
        <w:ind w:left="6480" w:hanging="180"/>
      </w:pPr>
      <w:rPr>
        <w:rFonts w:cs="Times New Roman"/>
      </w:rPr>
    </w:lvl>
    <w:lvl w:ilvl="6" w:tplc="0409000F" w:tentative="1">
      <w:start w:val="1"/>
      <w:numFmt w:val="decimal"/>
      <w:lvlText w:val="%7."/>
      <w:lvlJc w:val="left"/>
      <w:pPr>
        <w:ind w:left="7200" w:hanging="360"/>
      </w:pPr>
      <w:rPr>
        <w:rFonts w:cs="Times New Roman"/>
      </w:rPr>
    </w:lvl>
    <w:lvl w:ilvl="7" w:tplc="04090019" w:tentative="1">
      <w:start w:val="1"/>
      <w:numFmt w:val="lowerLetter"/>
      <w:lvlText w:val="%8."/>
      <w:lvlJc w:val="left"/>
      <w:pPr>
        <w:ind w:left="7920" w:hanging="360"/>
      </w:pPr>
      <w:rPr>
        <w:rFonts w:cs="Times New Roman"/>
      </w:rPr>
    </w:lvl>
    <w:lvl w:ilvl="8" w:tplc="0409001B" w:tentative="1">
      <w:start w:val="1"/>
      <w:numFmt w:val="lowerRoman"/>
      <w:lvlText w:val="%9."/>
      <w:lvlJc w:val="right"/>
      <w:pPr>
        <w:ind w:left="8640" w:hanging="180"/>
      </w:pPr>
      <w:rPr>
        <w:rFonts w:cs="Times New Roman"/>
      </w:rPr>
    </w:lvl>
  </w:abstractNum>
  <w:abstractNum w:abstractNumId="11" w15:restartNumberingAfterBreak="0">
    <w:nsid w:val="67A568E2"/>
    <w:multiLevelType w:val="hybridMultilevel"/>
    <w:tmpl w:val="D416FD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F7B618F"/>
    <w:multiLevelType w:val="hybridMultilevel"/>
    <w:tmpl w:val="C8AC14B6"/>
    <w:lvl w:ilvl="0" w:tplc="04090011">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0"/>
  </w:num>
  <w:num w:numId="2">
    <w:abstractNumId w:val="1"/>
  </w:num>
  <w:num w:numId="3">
    <w:abstractNumId w:val="0"/>
  </w:num>
  <w:num w:numId="4">
    <w:abstractNumId w:val="1"/>
  </w:num>
  <w:num w:numId="5">
    <w:abstractNumId w:val="7"/>
  </w:num>
  <w:num w:numId="6">
    <w:abstractNumId w:val="9"/>
  </w:num>
  <w:num w:numId="7">
    <w:abstractNumId w:val="2"/>
  </w:num>
  <w:num w:numId="8">
    <w:abstractNumId w:val="3"/>
  </w:num>
  <w:num w:numId="9">
    <w:abstractNumId w:val="12"/>
  </w:num>
  <w:num w:numId="10">
    <w:abstractNumId w:val="8"/>
  </w:num>
  <w:num w:numId="11">
    <w:abstractNumId w:val="5"/>
  </w:num>
  <w:num w:numId="12">
    <w:abstractNumId w:val="0"/>
  </w:num>
  <w:num w:numId="13">
    <w:abstractNumId w:val="10"/>
  </w:num>
  <w:num w:numId="14">
    <w:abstractNumId w:val="1"/>
  </w:num>
  <w:num w:numId="15">
    <w:abstractNumId w:val="11"/>
  </w:num>
  <w:num w:numId="16">
    <w:abstractNumId w:val="6"/>
  </w:num>
  <w:num w:numId="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QxsTQzNzYwtzSzNLFQ0lEKTi0uzszPAykwMakFAEsrT2wtAAAA"/>
  </w:docVars>
  <w:rsids>
    <w:rsidRoot w:val="006C65B9"/>
    <w:rsid w:val="0000146D"/>
    <w:rsid w:val="000024AA"/>
    <w:rsid w:val="000048E7"/>
    <w:rsid w:val="00005E03"/>
    <w:rsid w:val="00006223"/>
    <w:rsid w:val="00011760"/>
    <w:rsid w:val="000119C3"/>
    <w:rsid w:val="00011D57"/>
    <w:rsid w:val="00020AA2"/>
    <w:rsid w:val="00020FA7"/>
    <w:rsid w:val="00021D34"/>
    <w:rsid w:val="00027BFA"/>
    <w:rsid w:val="00027C6E"/>
    <w:rsid w:val="0003005C"/>
    <w:rsid w:val="00030BC0"/>
    <w:rsid w:val="00033B8D"/>
    <w:rsid w:val="00033C90"/>
    <w:rsid w:val="00033E00"/>
    <w:rsid w:val="00034FEE"/>
    <w:rsid w:val="0003691C"/>
    <w:rsid w:val="00036D97"/>
    <w:rsid w:val="00036F37"/>
    <w:rsid w:val="00040B98"/>
    <w:rsid w:val="00041B5A"/>
    <w:rsid w:val="00041BC3"/>
    <w:rsid w:val="00042ACB"/>
    <w:rsid w:val="00046956"/>
    <w:rsid w:val="00046BF1"/>
    <w:rsid w:val="00051F7B"/>
    <w:rsid w:val="000542CB"/>
    <w:rsid w:val="000548A7"/>
    <w:rsid w:val="000573C1"/>
    <w:rsid w:val="00057915"/>
    <w:rsid w:val="00061693"/>
    <w:rsid w:val="0006213A"/>
    <w:rsid w:val="000630FF"/>
    <w:rsid w:val="00063867"/>
    <w:rsid w:val="00063AD9"/>
    <w:rsid w:val="00064546"/>
    <w:rsid w:val="000657CC"/>
    <w:rsid w:val="000705E0"/>
    <w:rsid w:val="00070D6B"/>
    <w:rsid w:val="0007134F"/>
    <w:rsid w:val="00072944"/>
    <w:rsid w:val="00077469"/>
    <w:rsid w:val="00077BFF"/>
    <w:rsid w:val="000805D7"/>
    <w:rsid w:val="000829CF"/>
    <w:rsid w:val="000838F7"/>
    <w:rsid w:val="00083B27"/>
    <w:rsid w:val="00084D82"/>
    <w:rsid w:val="000867D9"/>
    <w:rsid w:val="00090480"/>
    <w:rsid w:val="00097BED"/>
    <w:rsid w:val="000A21C1"/>
    <w:rsid w:val="000A3642"/>
    <w:rsid w:val="000A3C40"/>
    <w:rsid w:val="000B12CA"/>
    <w:rsid w:val="000B2995"/>
    <w:rsid w:val="000B5DF1"/>
    <w:rsid w:val="000C068C"/>
    <w:rsid w:val="000C12E7"/>
    <w:rsid w:val="000C206A"/>
    <w:rsid w:val="000C4B2E"/>
    <w:rsid w:val="000C5FDD"/>
    <w:rsid w:val="000C634A"/>
    <w:rsid w:val="000C68F0"/>
    <w:rsid w:val="000C7673"/>
    <w:rsid w:val="000C76C9"/>
    <w:rsid w:val="000D0331"/>
    <w:rsid w:val="000D097D"/>
    <w:rsid w:val="000D25D4"/>
    <w:rsid w:val="000D512D"/>
    <w:rsid w:val="000E182E"/>
    <w:rsid w:val="000E6401"/>
    <w:rsid w:val="000E741F"/>
    <w:rsid w:val="000F10DC"/>
    <w:rsid w:val="000F1B14"/>
    <w:rsid w:val="000F34F1"/>
    <w:rsid w:val="00101878"/>
    <w:rsid w:val="0010372B"/>
    <w:rsid w:val="001042F7"/>
    <w:rsid w:val="0010493A"/>
    <w:rsid w:val="001052EA"/>
    <w:rsid w:val="0010662F"/>
    <w:rsid w:val="00106E11"/>
    <w:rsid w:val="001117B6"/>
    <w:rsid w:val="001121E3"/>
    <w:rsid w:val="00115FA6"/>
    <w:rsid w:val="00117B33"/>
    <w:rsid w:val="00120390"/>
    <w:rsid w:val="001207D9"/>
    <w:rsid w:val="00120C88"/>
    <w:rsid w:val="00124681"/>
    <w:rsid w:val="00125109"/>
    <w:rsid w:val="0013080D"/>
    <w:rsid w:val="00132A59"/>
    <w:rsid w:val="001333EE"/>
    <w:rsid w:val="00135EF9"/>
    <w:rsid w:val="00142CB3"/>
    <w:rsid w:val="00143582"/>
    <w:rsid w:val="00145845"/>
    <w:rsid w:val="001459AB"/>
    <w:rsid w:val="001472C5"/>
    <w:rsid w:val="00152422"/>
    <w:rsid w:val="00152BDD"/>
    <w:rsid w:val="00154FF1"/>
    <w:rsid w:val="0016087F"/>
    <w:rsid w:val="00160E92"/>
    <w:rsid w:val="001612F1"/>
    <w:rsid w:val="00162594"/>
    <w:rsid w:val="00162E4C"/>
    <w:rsid w:val="00166164"/>
    <w:rsid w:val="001735FA"/>
    <w:rsid w:val="00174C94"/>
    <w:rsid w:val="0017598A"/>
    <w:rsid w:val="00176677"/>
    <w:rsid w:val="0017696F"/>
    <w:rsid w:val="00184065"/>
    <w:rsid w:val="00184909"/>
    <w:rsid w:val="00185ACF"/>
    <w:rsid w:val="00185FA3"/>
    <w:rsid w:val="001861DB"/>
    <w:rsid w:val="0018719F"/>
    <w:rsid w:val="00190A4D"/>
    <w:rsid w:val="001968CF"/>
    <w:rsid w:val="001A23A1"/>
    <w:rsid w:val="001A2B5F"/>
    <w:rsid w:val="001A384B"/>
    <w:rsid w:val="001A5A9E"/>
    <w:rsid w:val="001A6C8C"/>
    <w:rsid w:val="001B0301"/>
    <w:rsid w:val="001B0454"/>
    <w:rsid w:val="001B1381"/>
    <w:rsid w:val="001B238D"/>
    <w:rsid w:val="001B2520"/>
    <w:rsid w:val="001B29B5"/>
    <w:rsid w:val="001B72B4"/>
    <w:rsid w:val="001C1D19"/>
    <w:rsid w:val="001C23B7"/>
    <w:rsid w:val="001C2D22"/>
    <w:rsid w:val="001C6E83"/>
    <w:rsid w:val="001D28B4"/>
    <w:rsid w:val="001D378F"/>
    <w:rsid w:val="001D4C7F"/>
    <w:rsid w:val="001D5986"/>
    <w:rsid w:val="001D6F7C"/>
    <w:rsid w:val="001D7BB1"/>
    <w:rsid w:val="001E0ABA"/>
    <w:rsid w:val="001E107E"/>
    <w:rsid w:val="001E15ED"/>
    <w:rsid w:val="001E292D"/>
    <w:rsid w:val="001E3AB7"/>
    <w:rsid w:val="001E68B6"/>
    <w:rsid w:val="001F1AAA"/>
    <w:rsid w:val="001F20F3"/>
    <w:rsid w:val="001F21D2"/>
    <w:rsid w:val="001F2A05"/>
    <w:rsid w:val="001F3DA1"/>
    <w:rsid w:val="001F3F6E"/>
    <w:rsid w:val="00200940"/>
    <w:rsid w:val="00202480"/>
    <w:rsid w:val="00203EC6"/>
    <w:rsid w:val="00204C8F"/>
    <w:rsid w:val="00205FAB"/>
    <w:rsid w:val="00207EED"/>
    <w:rsid w:val="00211036"/>
    <w:rsid w:val="00213F9E"/>
    <w:rsid w:val="0021667C"/>
    <w:rsid w:val="00216A35"/>
    <w:rsid w:val="00217860"/>
    <w:rsid w:val="00217F73"/>
    <w:rsid w:val="002244B8"/>
    <w:rsid w:val="002274E3"/>
    <w:rsid w:val="00231D24"/>
    <w:rsid w:val="00232199"/>
    <w:rsid w:val="00232415"/>
    <w:rsid w:val="0023247C"/>
    <w:rsid w:val="00232F0B"/>
    <w:rsid w:val="00234546"/>
    <w:rsid w:val="00235EF3"/>
    <w:rsid w:val="00236F04"/>
    <w:rsid w:val="002375DE"/>
    <w:rsid w:val="002402F7"/>
    <w:rsid w:val="002414D9"/>
    <w:rsid w:val="00241563"/>
    <w:rsid w:val="00243BB1"/>
    <w:rsid w:val="002443CF"/>
    <w:rsid w:val="002449B5"/>
    <w:rsid w:val="0024752F"/>
    <w:rsid w:val="00250AB1"/>
    <w:rsid w:val="00254F3E"/>
    <w:rsid w:val="0025712B"/>
    <w:rsid w:val="002578E7"/>
    <w:rsid w:val="002579FE"/>
    <w:rsid w:val="00257BDB"/>
    <w:rsid w:val="002612F3"/>
    <w:rsid w:val="002632F0"/>
    <w:rsid w:val="002644BA"/>
    <w:rsid w:val="00265ECB"/>
    <w:rsid w:val="002673C7"/>
    <w:rsid w:val="00267996"/>
    <w:rsid w:val="00267B3D"/>
    <w:rsid w:val="00271E41"/>
    <w:rsid w:val="00272F34"/>
    <w:rsid w:val="00276324"/>
    <w:rsid w:val="00277544"/>
    <w:rsid w:val="0027764D"/>
    <w:rsid w:val="00284513"/>
    <w:rsid w:val="00284DF8"/>
    <w:rsid w:val="002916EC"/>
    <w:rsid w:val="00291950"/>
    <w:rsid w:val="0029253F"/>
    <w:rsid w:val="00292CDB"/>
    <w:rsid w:val="00292D63"/>
    <w:rsid w:val="00293535"/>
    <w:rsid w:val="002937D0"/>
    <w:rsid w:val="00294C42"/>
    <w:rsid w:val="00295651"/>
    <w:rsid w:val="002A3EC5"/>
    <w:rsid w:val="002B0B33"/>
    <w:rsid w:val="002B109A"/>
    <w:rsid w:val="002B1DBD"/>
    <w:rsid w:val="002B2DD2"/>
    <w:rsid w:val="002B4A1A"/>
    <w:rsid w:val="002B53E5"/>
    <w:rsid w:val="002B5886"/>
    <w:rsid w:val="002B6E1D"/>
    <w:rsid w:val="002C08F8"/>
    <w:rsid w:val="002C2B9E"/>
    <w:rsid w:val="002C3405"/>
    <w:rsid w:val="002C3C33"/>
    <w:rsid w:val="002C592F"/>
    <w:rsid w:val="002C6DD7"/>
    <w:rsid w:val="002D6973"/>
    <w:rsid w:val="002D6D1E"/>
    <w:rsid w:val="002E025B"/>
    <w:rsid w:val="002E0B1A"/>
    <w:rsid w:val="002E2D64"/>
    <w:rsid w:val="002E4080"/>
    <w:rsid w:val="002E41A8"/>
    <w:rsid w:val="002E549B"/>
    <w:rsid w:val="002E5EDA"/>
    <w:rsid w:val="002E6417"/>
    <w:rsid w:val="002E6AEB"/>
    <w:rsid w:val="002E70CF"/>
    <w:rsid w:val="002F0CE0"/>
    <w:rsid w:val="002F4BBA"/>
    <w:rsid w:val="002F64F5"/>
    <w:rsid w:val="002F6BCD"/>
    <w:rsid w:val="002F7321"/>
    <w:rsid w:val="003032E1"/>
    <w:rsid w:val="00304E4A"/>
    <w:rsid w:val="00304FC6"/>
    <w:rsid w:val="00307AEB"/>
    <w:rsid w:val="00310CCE"/>
    <w:rsid w:val="0031242B"/>
    <w:rsid w:val="00315717"/>
    <w:rsid w:val="00317CB4"/>
    <w:rsid w:val="003210A2"/>
    <w:rsid w:val="0032263B"/>
    <w:rsid w:val="00331167"/>
    <w:rsid w:val="003420A4"/>
    <w:rsid w:val="003423E4"/>
    <w:rsid w:val="00343274"/>
    <w:rsid w:val="00343ABF"/>
    <w:rsid w:val="003449B4"/>
    <w:rsid w:val="00347109"/>
    <w:rsid w:val="00351F8D"/>
    <w:rsid w:val="00352A97"/>
    <w:rsid w:val="00352CCD"/>
    <w:rsid w:val="0035319C"/>
    <w:rsid w:val="003558B9"/>
    <w:rsid w:val="00363CDC"/>
    <w:rsid w:val="00365BC1"/>
    <w:rsid w:val="003662A8"/>
    <w:rsid w:val="00366AF7"/>
    <w:rsid w:val="0037027F"/>
    <w:rsid w:val="00371FE2"/>
    <w:rsid w:val="00373667"/>
    <w:rsid w:val="003737AC"/>
    <w:rsid w:val="00374E89"/>
    <w:rsid w:val="00375748"/>
    <w:rsid w:val="00375E1E"/>
    <w:rsid w:val="00376178"/>
    <w:rsid w:val="00380100"/>
    <w:rsid w:val="00380A36"/>
    <w:rsid w:val="00382124"/>
    <w:rsid w:val="00383B98"/>
    <w:rsid w:val="00383D2B"/>
    <w:rsid w:val="00386878"/>
    <w:rsid w:val="00386BAC"/>
    <w:rsid w:val="00392CD2"/>
    <w:rsid w:val="00393282"/>
    <w:rsid w:val="0039500C"/>
    <w:rsid w:val="00397DB5"/>
    <w:rsid w:val="003A258C"/>
    <w:rsid w:val="003A77A9"/>
    <w:rsid w:val="003A7F36"/>
    <w:rsid w:val="003B013F"/>
    <w:rsid w:val="003B1636"/>
    <w:rsid w:val="003B3176"/>
    <w:rsid w:val="003B37BC"/>
    <w:rsid w:val="003B3EA3"/>
    <w:rsid w:val="003B4276"/>
    <w:rsid w:val="003B64DF"/>
    <w:rsid w:val="003C04A2"/>
    <w:rsid w:val="003C201C"/>
    <w:rsid w:val="003C211F"/>
    <w:rsid w:val="003C584A"/>
    <w:rsid w:val="003C5DF5"/>
    <w:rsid w:val="003D0344"/>
    <w:rsid w:val="003D3443"/>
    <w:rsid w:val="003D3A2E"/>
    <w:rsid w:val="003D48EE"/>
    <w:rsid w:val="003D5B12"/>
    <w:rsid w:val="003D639B"/>
    <w:rsid w:val="003D7B30"/>
    <w:rsid w:val="003E07CC"/>
    <w:rsid w:val="003E0DE4"/>
    <w:rsid w:val="003E122C"/>
    <w:rsid w:val="003E2EB6"/>
    <w:rsid w:val="003E30F6"/>
    <w:rsid w:val="003E3DB8"/>
    <w:rsid w:val="003E49C4"/>
    <w:rsid w:val="003E4BBB"/>
    <w:rsid w:val="003E4FC3"/>
    <w:rsid w:val="003E5138"/>
    <w:rsid w:val="003F02F7"/>
    <w:rsid w:val="003F073C"/>
    <w:rsid w:val="003F17D6"/>
    <w:rsid w:val="003F3289"/>
    <w:rsid w:val="003F5E1C"/>
    <w:rsid w:val="003F628D"/>
    <w:rsid w:val="003F654B"/>
    <w:rsid w:val="004035AC"/>
    <w:rsid w:val="00404EA2"/>
    <w:rsid w:val="00405E2C"/>
    <w:rsid w:val="004071BC"/>
    <w:rsid w:val="004166E8"/>
    <w:rsid w:val="00417FBE"/>
    <w:rsid w:val="004202C6"/>
    <w:rsid w:val="004219B9"/>
    <w:rsid w:val="00423DDA"/>
    <w:rsid w:val="00425A5A"/>
    <w:rsid w:val="00425AA6"/>
    <w:rsid w:val="00425ACF"/>
    <w:rsid w:val="00426D41"/>
    <w:rsid w:val="004271DD"/>
    <w:rsid w:val="00431117"/>
    <w:rsid w:val="0043374E"/>
    <w:rsid w:val="004339A5"/>
    <w:rsid w:val="00434144"/>
    <w:rsid w:val="00434CC9"/>
    <w:rsid w:val="0043712D"/>
    <w:rsid w:val="00441A32"/>
    <w:rsid w:val="0044276F"/>
    <w:rsid w:val="00445B2B"/>
    <w:rsid w:val="00445B2C"/>
    <w:rsid w:val="0045127E"/>
    <w:rsid w:val="00453EDD"/>
    <w:rsid w:val="00455E16"/>
    <w:rsid w:val="00463910"/>
    <w:rsid w:val="00463DAA"/>
    <w:rsid w:val="0046424D"/>
    <w:rsid w:val="00466871"/>
    <w:rsid w:val="00470120"/>
    <w:rsid w:val="00470B3E"/>
    <w:rsid w:val="00472835"/>
    <w:rsid w:val="004730C3"/>
    <w:rsid w:val="0047500C"/>
    <w:rsid w:val="00477A89"/>
    <w:rsid w:val="00477CB0"/>
    <w:rsid w:val="00480348"/>
    <w:rsid w:val="00480688"/>
    <w:rsid w:val="00484CE5"/>
    <w:rsid w:val="0048553B"/>
    <w:rsid w:val="004855F9"/>
    <w:rsid w:val="00487057"/>
    <w:rsid w:val="0049314E"/>
    <w:rsid w:val="00493BB4"/>
    <w:rsid w:val="004969F6"/>
    <w:rsid w:val="004A2198"/>
    <w:rsid w:val="004A2499"/>
    <w:rsid w:val="004A2668"/>
    <w:rsid w:val="004A5011"/>
    <w:rsid w:val="004B19A6"/>
    <w:rsid w:val="004B284B"/>
    <w:rsid w:val="004B3706"/>
    <w:rsid w:val="004B39D2"/>
    <w:rsid w:val="004B4503"/>
    <w:rsid w:val="004B5121"/>
    <w:rsid w:val="004B54E7"/>
    <w:rsid w:val="004C36D0"/>
    <w:rsid w:val="004C567B"/>
    <w:rsid w:val="004C736E"/>
    <w:rsid w:val="004C7CC5"/>
    <w:rsid w:val="004D0626"/>
    <w:rsid w:val="004D1F8B"/>
    <w:rsid w:val="004D3611"/>
    <w:rsid w:val="004D3709"/>
    <w:rsid w:val="004D659F"/>
    <w:rsid w:val="004D6F95"/>
    <w:rsid w:val="004D7C63"/>
    <w:rsid w:val="004E03EC"/>
    <w:rsid w:val="004E2FC7"/>
    <w:rsid w:val="004E316D"/>
    <w:rsid w:val="004E3D00"/>
    <w:rsid w:val="004E773E"/>
    <w:rsid w:val="004F0DF4"/>
    <w:rsid w:val="004F321B"/>
    <w:rsid w:val="004F5D4D"/>
    <w:rsid w:val="004F6865"/>
    <w:rsid w:val="004F6B32"/>
    <w:rsid w:val="00500414"/>
    <w:rsid w:val="00502C81"/>
    <w:rsid w:val="00505ED2"/>
    <w:rsid w:val="00512421"/>
    <w:rsid w:val="005128DE"/>
    <w:rsid w:val="005129A6"/>
    <w:rsid w:val="00520E12"/>
    <w:rsid w:val="0052394C"/>
    <w:rsid w:val="005279BF"/>
    <w:rsid w:val="00527AA7"/>
    <w:rsid w:val="00532F0C"/>
    <w:rsid w:val="00535456"/>
    <w:rsid w:val="00536E91"/>
    <w:rsid w:val="0053712B"/>
    <w:rsid w:val="0054027A"/>
    <w:rsid w:val="005409A1"/>
    <w:rsid w:val="00540D55"/>
    <w:rsid w:val="00543A03"/>
    <w:rsid w:val="00543F3D"/>
    <w:rsid w:val="00546555"/>
    <w:rsid w:val="00546821"/>
    <w:rsid w:val="005474FF"/>
    <w:rsid w:val="00547AE3"/>
    <w:rsid w:val="00547D63"/>
    <w:rsid w:val="00550395"/>
    <w:rsid w:val="00553E0F"/>
    <w:rsid w:val="00554A2A"/>
    <w:rsid w:val="005561FE"/>
    <w:rsid w:val="00557988"/>
    <w:rsid w:val="0056081F"/>
    <w:rsid w:val="0056185D"/>
    <w:rsid w:val="005634CC"/>
    <w:rsid w:val="005653DB"/>
    <w:rsid w:val="00565CC8"/>
    <w:rsid w:val="005675C2"/>
    <w:rsid w:val="00570047"/>
    <w:rsid w:val="00571F95"/>
    <w:rsid w:val="005721F8"/>
    <w:rsid w:val="0057457C"/>
    <w:rsid w:val="005746E5"/>
    <w:rsid w:val="005751C2"/>
    <w:rsid w:val="005757AE"/>
    <w:rsid w:val="0058254C"/>
    <w:rsid w:val="00584A4B"/>
    <w:rsid w:val="0058711E"/>
    <w:rsid w:val="00595898"/>
    <w:rsid w:val="00595D5A"/>
    <w:rsid w:val="005A16AB"/>
    <w:rsid w:val="005A3DDD"/>
    <w:rsid w:val="005A5710"/>
    <w:rsid w:val="005A65CB"/>
    <w:rsid w:val="005A78BC"/>
    <w:rsid w:val="005B0D0E"/>
    <w:rsid w:val="005B1ADB"/>
    <w:rsid w:val="005B3645"/>
    <w:rsid w:val="005B552D"/>
    <w:rsid w:val="005B7814"/>
    <w:rsid w:val="005C0486"/>
    <w:rsid w:val="005C04AF"/>
    <w:rsid w:val="005C39D0"/>
    <w:rsid w:val="005C5C27"/>
    <w:rsid w:val="005C6D6A"/>
    <w:rsid w:val="005C6E85"/>
    <w:rsid w:val="005D20F1"/>
    <w:rsid w:val="005D2AC8"/>
    <w:rsid w:val="005E4FEA"/>
    <w:rsid w:val="005E533B"/>
    <w:rsid w:val="005F30F7"/>
    <w:rsid w:val="005F4ADA"/>
    <w:rsid w:val="005F59CB"/>
    <w:rsid w:val="005F7EF3"/>
    <w:rsid w:val="00601CD1"/>
    <w:rsid w:val="00601DC6"/>
    <w:rsid w:val="00602DD5"/>
    <w:rsid w:val="006041D9"/>
    <w:rsid w:val="006048CE"/>
    <w:rsid w:val="006065E5"/>
    <w:rsid w:val="006120B8"/>
    <w:rsid w:val="00612449"/>
    <w:rsid w:val="00617893"/>
    <w:rsid w:val="00617A14"/>
    <w:rsid w:val="0062056D"/>
    <w:rsid w:val="00620595"/>
    <w:rsid w:val="00620925"/>
    <w:rsid w:val="00620F1C"/>
    <w:rsid w:val="006227B1"/>
    <w:rsid w:val="006247C4"/>
    <w:rsid w:val="006273D8"/>
    <w:rsid w:val="00633763"/>
    <w:rsid w:val="00634372"/>
    <w:rsid w:val="006343ED"/>
    <w:rsid w:val="00635478"/>
    <w:rsid w:val="00635B48"/>
    <w:rsid w:val="006368FB"/>
    <w:rsid w:val="0064156D"/>
    <w:rsid w:val="006455D2"/>
    <w:rsid w:val="006471AA"/>
    <w:rsid w:val="00651048"/>
    <w:rsid w:val="00651485"/>
    <w:rsid w:val="00651DC2"/>
    <w:rsid w:val="00652827"/>
    <w:rsid w:val="00652A77"/>
    <w:rsid w:val="00653555"/>
    <w:rsid w:val="006543F0"/>
    <w:rsid w:val="006548C5"/>
    <w:rsid w:val="00655694"/>
    <w:rsid w:val="00655BC6"/>
    <w:rsid w:val="00657817"/>
    <w:rsid w:val="0066039B"/>
    <w:rsid w:val="0066044F"/>
    <w:rsid w:val="006610C4"/>
    <w:rsid w:val="006617C3"/>
    <w:rsid w:val="006622D5"/>
    <w:rsid w:val="00662881"/>
    <w:rsid w:val="006628E0"/>
    <w:rsid w:val="0066322E"/>
    <w:rsid w:val="0066335B"/>
    <w:rsid w:val="006655E0"/>
    <w:rsid w:val="00666460"/>
    <w:rsid w:val="00671184"/>
    <w:rsid w:val="00673E3B"/>
    <w:rsid w:val="00673E74"/>
    <w:rsid w:val="006757C2"/>
    <w:rsid w:val="00676DB9"/>
    <w:rsid w:val="0068053D"/>
    <w:rsid w:val="006832F3"/>
    <w:rsid w:val="00683EFC"/>
    <w:rsid w:val="00684090"/>
    <w:rsid w:val="00685908"/>
    <w:rsid w:val="0068688A"/>
    <w:rsid w:val="00690D54"/>
    <w:rsid w:val="00691307"/>
    <w:rsid w:val="006923C9"/>
    <w:rsid w:val="0069572F"/>
    <w:rsid w:val="00695E56"/>
    <w:rsid w:val="00696FEE"/>
    <w:rsid w:val="00697D6E"/>
    <w:rsid w:val="006A18F3"/>
    <w:rsid w:val="006A1EF8"/>
    <w:rsid w:val="006A61F5"/>
    <w:rsid w:val="006B0405"/>
    <w:rsid w:val="006B141B"/>
    <w:rsid w:val="006B189C"/>
    <w:rsid w:val="006B3853"/>
    <w:rsid w:val="006B53F0"/>
    <w:rsid w:val="006B6B70"/>
    <w:rsid w:val="006C06B1"/>
    <w:rsid w:val="006C5DD4"/>
    <w:rsid w:val="006C65B9"/>
    <w:rsid w:val="006C6C93"/>
    <w:rsid w:val="006C7951"/>
    <w:rsid w:val="006D0DF9"/>
    <w:rsid w:val="006D1C3F"/>
    <w:rsid w:val="006D281F"/>
    <w:rsid w:val="006D2DC6"/>
    <w:rsid w:val="006D4897"/>
    <w:rsid w:val="006D588C"/>
    <w:rsid w:val="006D5CDC"/>
    <w:rsid w:val="006E10E2"/>
    <w:rsid w:val="006E566C"/>
    <w:rsid w:val="006E6DBB"/>
    <w:rsid w:val="006F26E0"/>
    <w:rsid w:val="006F403E"/>
    <w:rsid w:val="006F543C"/>
    <w:rsid w:val="006F6607"/>
    <w:rsid w:val="006F68FD"/>
    <w:rsid w:val="006F7C5C"/>
    <w:rsid w:val="007003EF"/>
    <w:rsid w:val="00700771"/>
    <w:rsid w:val="00702838"/>
    <w:rsid w:val="00702F37"/>
    <w:rsid w:val="00704C05"/>
    <w:rsid w:val="00704DCD"/>
    <w:rsid w:val="00705B8E"/>
    <w:rsid w:val="00716616"/>
    <w:rsid w:val="007179A0"/>
    <w:rsid w:val="00717D9F"/>
    <w:rsid w:val="00720719"/>
    <w:rsid w:val="00721BB4"/>
    <w:rsid w:val="00722E2E"/>
    <w:rsid w:val="00724473"/>
    <w:rsid w:val="007249C6"/>
    <w:rsid w:val="00725948"/>
    <w:rsid w:val="00726E72"/>
    <w:rsid w:val="007411CE"/>
    <w:rsid w:val="007415F1"/>
    <w:rsid w:val="00741BCB"/>
    <w:rsid w:val="00742030"/>
    <w:rsid w:val="007434F6"/>
    <w:rsid w:val="0074426C"/>
    <w:rsid w:val="00744A53"/>
    <w:rsid w:val="007473A7"/>
    <w:rsid w:val="00747AF3"/>
    <w:rsid w:val="007504F4"/>
    <w:rsid w:val="00750D33"/>
    <w:rsid w:val="00751F9C"/>
    <w:rsid w:val="00752665"/>
    <w:rsid w:val="00755146"/>
    <w:rsid w:val="00760753"/>
    <w:rsid w:val="00763052"/>
    <w:rsid w:val="007633FA"/>
    <w:rsid w:val="00764E60"/>
    <w:rsid w:val="007664D0"/>
    <w:rsid w:val="00767B43"/>
    <w:rsid w:val="00774028"/>
    <w:rsid w:val="007759DB"/>
    <w:rsid w:val="00777141"/>
    <w:rsid w:val="007775C2"/>
    <w:rsid w:val="00781629"/>
    <w:rsid w:val="00785249"/>
    <w:rsid w:val="007857C1"/>
    <w:rsid w:val="00785DAC"/>
    <w:rsid w:val="00786292"/>
    <w:rsid w:val="00786DC0"/>
    <w:rsid w:val="00786E7A"/>
    <w:rsid w:val="0079051E"/>
    <w:rsid w:val="00791672"/>
    <w:rsid w:val="007938B7"/>
    <w:rsid w:val="007949AE"/>
    <w:rsid w:val="00795CCA"/>
    <w:rsid w:val="00795EA4"/>
    <w:rsid w:val="007A1597"/>
    <w:rsid w:val="007A5A55"/>
    <w:rsid w:val="007B2B10"/>
    <w:rsid w:val="007B2E6E"/>
    <w:rsid w:val="007C1125"/>
    <w:rsid w:val="007C29C9"/>
    <w:rsid w:val="007C45E5"/>
    <w:rsid w:val="007C4F19"/>
    <w:rsid w:val="007C7397"/>
    <w:rsid w:val="007D04A9"/>
    <w:rsid w:val="007D2FAE"/>
    <w:rsid w:val="007D3381"/>
    <w:rsid w:val="007D3FA6"/>
    <w:rsid w:val="007D4F89"/>
    <w:rsid w:val="007D607D"/>
    <w:rsid w:val="007D659D"/>
    <w:rsid w:val="007D7B77"/>
    <w:rsid w:val="007E402D"/>
    <w:rsid w:val="007E4834"/>
    <w:rsid w:val="007E5249"/>
    <w:rsid w:val="007E6BC3"/>
    <w:rsid w:val="007F133C"/>
    <w:rsid w:val="007F7CB3"/>
    <w:rsid w:val="008001F9"/>
    <w:rsid w:val="00802214"/>
    <w:rsid w:val="008036AB"/>
    <w:rsid w:val="00813724"/>
    <w:rsid w:val="00814A8F"/>
    <w:rsid w:val="008161A9"/>
    <w:rsid w:val="00817873"/>
    <w:rsid w:val="00823797"/>
    <w:rsid w:val="008239F0"/>
    <w:rsid w:val="00823B5F"/>
    <w:rsid w:val="008241F5"/>
    <w:rsid w:val="00824759"/>
    <w:rsid w:val="008264D4"/>
    <w:rsid w:val="00832BC0"/>
    <w:rsid w:val="00833776"/>
    <w:rsid w:val="00835268"/>
    <w:rsid w:val="00835C94"/>
    <w:rsid w:val="00835FC4"/>
    <w:rsid w:val="0083674B"/>
    <w:rsid w:val="00837708"/>
    <w:rsid w:val="008404A4"/>
    <w:rsid w:val="00841C63"/>
    <w:rsid w:val="008421C3"/>
    <w:rsid w:val="0084550A"/>
    <w:rsid w:val="00846177"/>
    <w:rsid w:val="00852092"/>
    <w:rsid w:val="00854B37"/>
    <w:rsid w:val="00854C60"/>
    <w:rsid w:val="00860B5E"/>
    <w:rsid w:val="0086186F"/>
    <w:rsid w:val="00862911"/>
    <w:rsid w:val="00866C51"/>
    <w:rsid w:val="0087023B"/>
    <w:rsid w:val="00871443"/>
    <w:rsid w:val="00871DF0"/>
    <w:rsid w:val="008749CC"/>
    <w:rsid w:val="00875C2B"/>
    <w:rsid w:val="008760E0"/>
    <w:rsid w:val="00876B6A"/>
    <w:rsid w:val="008813EF"/>
    <w:rsid w:val="008813FB"/>
    <w:rsid w:val="00881A22"/>
    <w:rsid w:val="00882972"/>
    <w:rsid w:val="00883F20"/>
    <w:rsid w:val="00886FC1"/>
    <w:rsid w:val="00890C71"/>
    <w:rsid w:val="008917EB"/>
    <w:rsid w:val="008919CC"/>
    <w:rsid w:val="00892D3C"/>
    <w:rsid w:val="00892F0C"/>
    <w:rsid w:val="008962D2"/>
    <w:rsid w:val="008A1599"/>
    <w:rsid w:val="008A40D1"/>
    <w:rsid w:val="008A5F50"/>
    <w:rsid w:val="008A75E1"/>
    <w:rsid w:val="008A7FE0"/>
    <w:rsid w:val="008B0292"/>
    <w:rsid w:val="008B11AF"/>
    <w:rsid w:val="008B19E5"/>
    <w:rsid w:val="008B337F"/>
    <w:rsid w:val="008C0B7D"/>
    <w:rsid w:val="008C1EF5"/>
    <w:rsid w:val="008C273A"/>
    <w:rsid w:val="008C2A1C"/>
    <w:rsid w:val="008C31A6"/>
    <w:rsid w:val="008C341F"/>
    <w:rsid w:val="008C3514"/>
    <w:rsid w:val="008C56C8"/>
    <w:rsid w:val="008C61D5"/>
    <w:rsid w:val="008C6294"/>
    <w:rsid w:val="008D4C9B"/>
    <w:rsid w:val="008D52F4"/>
    <w:rsid w:val="008E045D"/>
    <w:rsid w:val="008E1210"/>
    <w:rsid w:val="008E12AC"/>
    <w:rsid w:val="008E506C"/>
    <w:rsid w:val="008F427E"/>
    <w:rsid w:val="008F4B3F"/>
    <w:rsid w:val="009011DA"/>
    <w:rsid w:val="00901735"/>
    <w:rsid w:val="0090459B"/>
    <w:rsid w:val="00905722"/>
    <w:rsid w:val="00910309"/>
    <w:rsid w:val="0092059B"/>
    <w:rsid w:val="009207AB"/>
    <w:rsid w:val="00920F59"/>
    <w:rsid w:val="009247A3"/>
    <w:rsid w:val="00924B95"/>
    <w:rsid w:val="009273C7"/>
    <w:rsid w:val="00931E98"/>
    <w:rsid w:val="00934E4C"/>
    <w:rsid w:val="00937092"/>
    <w:rsid w:val="009379DE"/>
    <w:rsid w:val="0094237D"/>
    <w:rsid w:val="00943063"/>
    <w:rsid w:val="00943626"/>
    <w:rsid w:val="0095034C"/>
    <w:rsid w:val="009510C1"/>
    <w:rsid w:val="00952C8F"/>
    <w:rsid w:val="00952CE0"/>
    <w:rsid w:val="00954081"/>
    <w:rsid w:val="009544C0"/>
    <w:rsid w:val="009556C8"/>
    <w:rsid w:val="0095654B"/>
    <w:rsid w:val="00957EED"/>
    <w:rsid w:val="00962F37"/>
    <w:rsid w:val="00964EF1"/>
    <w:rsid w:val="009660B2"/>
    <w:rsid w:val="00966EED"/>
    <w:rsid w:val="00967739"/>
    <w:rsid w:val="0097203F"/>
    <w:rsid w:val="00972DCA"/>
    <w:rsid w:val="009847AD"/>
    <w:rsid w:val="00984ED1"/>
    <w:rsid w:val="00987BBB"/>
    <w:rsid w:val="00991391"/>
    <w:rsid w:val="0099432A"/>
    <w:rsid w:val="009949FA"/>
    <w:rsid w:val="00994D33"/>
    <w:rsid w:val="009A48B8"/>
    <w:rsid w:val="009A563A"/>
    <w:rsid w:val="009A75DD"/>
    <w:rsid w:val="009A7D0D"/>
    <w:rsid w:val="009B0D83"/>
    <w:rsid w:val="009B18CF"/>
    <w:rsid w:val="009B2919"/>
    <w:rsid w:val="009B3473"/>
    <w:rsid w:val="009B6A42"/>
    <w:rsid w:val="009B777F"/>
    <w:rsid w:val="009C0919"/>
    <w:rsid w:val="009C1C61"/>
    <w:rsid w:val="009C2321"/>
    <w:rsid w:val="009C4735"/>
    <w:rsid w:val="009C4E97"/>
    <w:rsid w:val="009C4EC4"/>
    <w:rsid w:val="009D044E"/>
    <w:rsid w:val="009D358C"/>
    <w:rsid w:val="009D436F"/>
    <w:rsid w:val="009D4DDB"/>
    <w:rsid w:val="009D76FA"/>
    <w:rsid w:val="009E037B"/>
    <w:rsid w:val="009E1A2F"/>
    <w:rsid w:val="009E2DA4"/>
    <w:rsid w:val="009E3CAF"/>
    <w:rsid w:val="009E5CA1"/>
    <w:rsid w:val="009F1693"/>
    <w:rsid w:val="009F2E5D"/>
    <w:rsid w:val="009F6988"/>
    <w:rsid w:val="00A0164A"/>
    <w:rsid w:val="00A01C0D"/>
    <w:rsid w:val="00A025DC"/>
    <w:rsid w:val="00A04AF6"/>
    <w:rsid w:val="00A05C04"/>
    <w:rsid w:val="00A10077"/>
    <w:rsid w:val="00A10A35"/>
    <w:rsid w:val="00A13DF1"/>
    <w:rsid w:val="00A14603"/>
    <w:rsid w:val="00A1464D"/>
    <w:rsid w:val="00A1745C"/>
    <w:rsid w:val="00A216F4"/>
    <w:rsid w:val="00A233CE"/>
    <w:rsid w:val="00A24D4E"/>
    <w:rsid w:val="00A24D63"/>
    <w:rsid w:val="00A260A7"/>
    <w:rsid w:val="00A27674"/>
    <w:rsid w:val="00A315CF"/>
    <w:rsid w:val="00A31C88"/>
    <w:rsid w:val="00A3293B"/>
    <w:rsid w:val="00A36A74"/>
    <w:rsid w:val="00A40DDA"/>
    <w:rsid w:val="00A40EED"/>
    <w:rsid w:val="00A41C87"/>
    <w:rsid w:val="00A42E92"/>
    <w:rsid w:val="00A42EF9"/>
    <w:rsid w:val="00A447BC"/>
    <w:rsid w:val="00A46D9C"/>
    <w:rsid w:val="00A47C9E"/>
    <w:rsid w:val="00A50C51"/>
    <w:rsid w:val="00A520D8"/>
    <w:rsid w:val="00A5295C"/>
    <w:rsid w:val="00A56BFB"/>
    <w:rsid w:val="00A57741"/>
    <w:rsid w:val="00A60754"/>
    <w:rsid w:val="00A614A4"/>
    <w:rsid w:val="00A66DF9"/>
    <w:rsid w:val="00A70251"/>
    <w:rsid w:val="00A73272"/>
    <w:rsid w:val="00A7343E"/>
    <w:rsid w:val="00A74E83"/>
    <w:rsid w:val="00A75EBC"/>
    <w:rsid w:val="00A7748D"/>
    <w:rsid w:val="00A77769"/>
    <w:rsid w:val="00A80E8C"/>
    <w:rsid w:val="00A8166A"/>
    <w:rsid w:val="00A8180B"/>
    <w:rsid w:val="00A83455"/>
    <w:rsid w:val="00A85429"/>
    <w:rsid w:val="00A868AF"/>
    <w:rsid w:val="00A86DF8"/>
    <w:rsid w:val="00A91B4E"/>
    <w:rsid w:val="00A9249B"/>
    <w:rsid w:val="00A92A76"/>
    <w:rsid w:val="00A94C2B"/>
    <w:rsid w:val="00A96004"/>
    <w:rsid w:val="00A97225"/>
    <w:rsid w:val="00AA03C3"/>
    <w:rsid w:val="00AA106A"/>
    <w:rsid w:val="00AA1B04"/>
    <w:rsid w:val="00AA49BB"/>
    <w:rsid w:val="00AA54F4"/>
    <w:rsid w:val="00AA679A"/>
    <w:rsid w:val="00AB1767"/>
    <w:rsid w:val="00AB3FA8"/>
    <w:rsid w:val="00AB41E5"/>
    <w:rsid w:val="00AB6022"/>
    <w:rsid w:val="00AB74B4"/>
    <w:rsid w:val="00AC06A4"/>
    <w:rsid w:val="00AC1AC3"/>
    <w:rsid w:val="00AC3B92"/>
    <w:rsid w:val="00AC4D7A"/>
    <w:rsid w:val="00AC52A9"/>
    <w:rsid w:val="00AD2990"/>
    <w:rsid w:val="00AD4900"/>
    <w:rsid w:val="00AD58B2"/>
    <w:rsid w:val="00AD5AF1"/>
    <w:rsid w:val="00AD68A3"/>
    <w:rsid w:val="00AE130A"/>
    <w:rsid w:val="00AE35A2"/>
    <w:rsid w:val="00AE6945"/>
    <w:rsid w:val="00AE761F"/>
    <w:rsid w:val="00AF6D2E"/>
    <w:rsid w:val="00B0018D"/>
    <w:rsid w:val="00B006C1"/>
    <w:rsid w:val="00B01DFD"/>
    <w:rsid w:val="00B038B8"/>
    <w:rsid w:val="00B039F8"/>
    <w:rsid w:val="00B04F52"/>
    <w:rsid w:val="00B0739D"/>
    <w:rsid w:val="00B10888"/>
    <w:rsid w:val="00B11140"/>
    <w:rsid w:val="00B14213"/>
    <w:rsid w:val="00B14BD3"/>
    <w:rsid w:val="00B15BF6"/>
    <w:rsid w:val="00B17491"/>
    <w:rsid w:val="00B225ED"/>
    <w:rsid w:val="00B2535B"/>
    <w:rsid w:val="00B27255"/>
    <w:rsid w:val="00B320A3"/>
    <w:rsid w:val="00B323B5"/>
    <w:rsid w:val="00B32673"/>
    <w:rsid w:val="00B41BDE"/>
    <w:rsid w:val="00B43F1C"/>
    <w:rsid w:val="00B503BC"/>
    <w:rsid w:val="00B514BD"/>
    <w:rsid w:val="00B51E1C"/>
    <w:rsid w:val="00B57A43"/>
    <w:rsid w:val="00B61473"/>
    <w:rsid w:val="00B63255"/>
    <w:rsid w:val="00B636A5"/>
    <w:rsid w:val="00B65EE4"/>
    <w:rsid w:val="00B660B6"/>
    <w:rsid w:val="00B677F3"/>
    <w:rsid w:val="00B8039F"/>
    <w:rsid w:val="00B838A0"/>
    <w:rsid w:val="00B84C61"/>
    <w:rsid w:val="00B85D2E"/>
    <w:rsid w:val="00B905A4"/>
    <w:rsid w:val="00B90A1D"/>
    <w:rsid w:val="00B92E8F"/>
    <w:rsid w:val="00B92EAB"/>
    <w:rsid w:val="00B92F4B"/>
    <w:rsid w:val="00B96050"/>
    <w:rsid w:val="00B97915"/>
    <w:rsid w:val="00BA0BD6"/>
    <w:rsid w:val="00BA1614"/>
    <w:rsid w:val="00BA384F"/>
    <w:rsid w:val="00BA4415"/>
    <w:rsid w:val="00BA4695"/>
    <w:rsid w:val="00BA4768"/>
    <w:rsid w:val="00BB1194"/>
    <w:rsid w:val="00BB133F"/>
    <w:rsid w:val="00BB1D3F"/>
    <w:rsid w:val="00BB6852"/>
    <w:rsid w:val="00BB7717"/>
    <w:rsid w:val="00BC052C"/>
    <w:rsid w:val="00BC16A2"/>
    <w:rsid w:val="00BC1C03"/>
    <w:rsid w:val="00BC24E9"/>
    <w:rsid w:val="00BC68A0"/>
    <w:rsid w:val="00BC6EA5"/>
    <w:rsid w:val="00BC7717"/>
    <w:rsid w:val="00BD0312"/>
    <w:rsid w:val="00BD1D0C"/>
    <w:rsid w:val="00BD1EE9"/>
    <w:rsid w:val="00BD31AB"/>
    <w:rsid w:val="00BD31FE"/>
    <w:rsid w:val="00BD3459"/>
    <w:rsid w:val="00BD59F1"/>
    <w:rsid w:val="00BD6737"/>
    <w:rsid w:val="00BE0C13"/>
    <w:rsid w:val="00BE2C1C"/>
    <w:rsid w:val="00BF23D8"/>
    <w:rsid w:val="00BF3ECA"/>
    <w:rsid w:val="00BF45EF"/>
    <w:rsid w:val="00C01D70"/>
    <w:rsid w:val="00C0520D"/>
    <w:rsid w:val="00C056B7"/>
    <w:rsid w:val="00C058C6"/>
    <w:rsid w:val="00C05963"/>
    <w:rsid w:val="00C05FDF"/>
    <w:rsid w:val="00C071A8"/>
    <w:rsid w:val="00C1026E"/>
    <w:rsid w:val="00C11E5F"/>
    <w:rsid w:val="00C12664"/>
    <w:rsid w:val="00C129E7"/>
    <w:rsid w:val="00C14699"/>
    <w:rsid w:val="00C1521C"/>
    <w:rsid w:val="00C20BBD"/>
    <w:rsid w:val="00C24DDB"/>
    <w:rsid w:val="00C24DF5"/>
    <w:rsid w:val="00C24EA3"/>
    <w:rsid w:val="00C300C6"/>
    <w:rsid w:val="00C32634"/>
    <w:rsid w:val="00C33784"/>
    <w:rsid w:val="00C33EF4"/>
    <w:rsid w:val="00C352ED"/>
    <w:rsid w:val="00C35D94"/>
    <w:rsid w:val="00C410BA"/>
    <w:rsid w:val="00C44321"/>
    <w:rsid w:val="00C44393"/>
    <w:rsid w:val="00C50658"/>
    <w:rsid w:val="00C515EC"/>
    <w:rsid w:val="00C52650"/>
    <w:rsid w:val="00C52BB4"/>
    <w:rsid w:val="00C54F04"/>
    <w:rsid w:val="00C55608"/>
    <w:rsid w:val="00C6086B"/>
    <w:rsid w:val="00C62B07"/>
    <w:rsid w:val="00C63B5E"/>
    <w:rsid w:val="00C65E21"/>
    <w:rsid w:val="00C71560"/>
    <w:rsid w:val="00C724CD"/>
    <w:rsid w:val="00C742BE"/>
    <w:rsid w:val="00C779E9"/>
    <w:rsid w:val="00C807E2"/>
    <w:rsid w:val="00C80C12"/>
    <w:rsid w:val="00C817F3"/>
    <w:rsid w:val="00C819AE"/>
    <w:rsid w:val="00C833F3"/>
    <w:rsid w:val="00C83EA8"/>
    <w:rsid w:val="00C8535C"/>
    <w:rsid w:val="00C92D40"/>
    <w:rsid w:val="00C930DC"/>
    <w:rsid w:val="00C95BC1"/>
    <w:rsid w:val="00C96A2B"/>
    <w:rsid w:val="00C9758B"/>
    <w:rsid w:val="00C9799F"/>
    <w:rsid w:val="00CA09CB"/>
    <w:rsid w:val="00CA1EBA"/>
    <w:rsid w:val="00CA228E"/>
    <w:rsid w:val="00CA6B01"/>
    <w:rsid w:val="00CA6C7C"/>
    <w:rsid w:val="00CB30AC"/>
    <w:rsid w:val="00CB47F8"/>
    <w:rsid w:val="00CB4D20"/>
    <w:rsid w:val="00CB5309"/>
    <w:rsid w:val="00CB5DEA"/>
    <w:rsid w:val="00CB5FE3"/>
    <w:rsid w:val="00CB6408"/>
    <w:rsid w:val="00CB659B"/>
    <w:rsid w:val="00CC0295"/>
    <w:rsid w:val="00CC11A2"/>
    <w:rsid w:val="00CC47DB"/>
    <w:rsid w:val="00CC4C9C"/>
    <w:rsid w:val="00CC7457"/>
    <w:rsid w:val="00CC7DEA"/>
    <w:rsid w:val="00CD1759"/>
    <w:rsid w:val="00CD25AF"/>
    <w:rsid w:val="00CD2B2B"/>
    <w:rsid w:val="00CD5CFF"/>
    <w:rsid w:val="00CD63A2"/>
    <w:rsid w:val="00CE05DD"/>
    <w:rsid w:val="00CE2160"/>
    <w:rsid w:val="00CE2719"/>
    <w:rsid w:val="00CE2E9A"/>
    <w:rsid w:val="00CE308F"/>
    <w:rsid w:val="00CE3659"/>
    <w:rsid w:val="00CE4C40"/>
    <w:rsid w:val="00CE68B7"/>
    <w:rsid w:val="00CF0F79"/>
    <w:rsid w:val="00CF2F03"/>
    <w:rsid w:val="00CF5534"/>
    <w:rsid w:val="00CF7814"/>
    <w:rsid w:val="00D0042C"/>
    <w:rsid w:val="00D0183B"/>
    <w:rsid w:val="00D03C4A"/>
    <w:rsid w:val="00D03EAF"/>
    <w:rsid w:val="00D04942"/>
    <w:rsid w:val="00D04A01"/>
    <w:rsid w:val="00D04ED8"/>
    <w:rsid w:val="00D108CC"/>
    <w:rsid w:val="00D10B3A"/>
    <w:rsid w:val="00D11BAF"/>
    <w:rsid w:val="00D15157"/>
    <w:rsid w:val="00D1518C"/>
    <w:rsid w:val="00D15BE9"/>
    <w:rsid w:val="00D17294"/>
    <w:rsid w:val="00D178CB"/>
    <w:rsid w:val="00D21E13"/>
    <w:rsid w:val="00D23320"/>
    <w:rsid w:val="00D2726B"/>
    <w:rsid w:val="00D32DF9"/>
    <w:rsid w:val="00D33437"/>
    <w:rsid w:val="00D35EA3"/>
    <w:rsid w:val="00D35F5F"/>
    <w:rsid w:val="00D36DE7"/>
    <w:rsid w:val="00D37FC4"/>
    <w:rsid w:val="00D40F91"/>
    <w:rsid w:val="00D416B1"/>
    <w:rsid w:val="00D42B17"/>
    <w:rsid w:val="00D457A5"/>
    <w:rsid w:val="00D46FCB"/>
    <w:rsid w:val="00D47CAD"/>
    <w:rsid w:val="00D50F45"/>
    <w:rsid w:val="00D51843"/>
    <w:rsid w:val="00D52E39"/>
    <w:rsid w:val="00D536CB"/>
    <w:rsid w:val="00D53EA6"/>
    <w:rsid w:val="00D542FF"/>
    <w:rsid w:val="00D54B09"/>
    <w:rsid w:val="00D54E33"/>
    <w:rsid w:val="00D5572A"/>
    <w:rsid w:val="00D62337"/>
    <w:rsid w:val="00D6411B"/>
    <w:rsid w:val="00D64BB3"/>
    <w:rsid w:val="00D64BEE"/>
    <w:rsid w:val="00D6775D"/>
    <w:rsid w:val="00D67CA8"/>
    <w:rsid w:val="00D70949"/>
    <w:rsid w:val="00D737A1"/>
    <w:rsid w:val="00D747A7"/>
    <w:rsid w:val="00D762D5"/>
    <w:rsid w:val="00D7653E"/>
    <w:rsid w:val="00D7775D"/>
    <w:rsid w:val="00D82C51"/>
    <w:rsid w:val="00D86AA6"/>
    <w:rsid w:val="00D86D4D"/>
    <w:rsid w:val="00D872AF"/>
    <w:rsid w:val="00D91405"/>
    <w:rsid w:val="00D92CBA"/>
    <w:rsid w:val="00D940CA"/>
    <w:rsid w:val="00D9582A"/>
    <w:rsid w:val="00D9666C"/>
    <w:rsid w:val="00D97C1E"/>
    <w:rsid w:val="00DA118B"/>
    <w:rsid w:val="00DB0EF8"/>
    <w:rsid w:val="00DB29D7"/>
    <w:rsid w:val="00DB556E"/>
    <w:rsid w:val="00DB6A20"/>
    <w:rsid w:val="00DC17E3"/>
    <w:rsid w:val="00DC227D"/>
    <w:rsid w:val="00DC23A9"/>
    <w:rsid w:val="00DC358C"/>
    <w:rsid w:val="00DC41FF"/>
    <w:rsid w:val="00DC4951"/>
    <w:rsid w:val="00DC4A08"/>
    <w:rsid w:val="00DC52E2"/>
    <w:rsid w:val="00DD097B"/>
    <w:rsid w:val="00DD1594"/>
    <w:rsid w:val="00DD33AD"/>
    <w:rsid w:val="00DD3C5F"/>
    <w:rsid w:val="00DD4368"/>
    <w:rsid w:val="00DD5987"/>
    <w:rsid w:val="00DD6147"/>
    <w:rsid w:val="00DE1497"/>
    <w:rsid w:val="00DE1E40"/>
    <w:rsid w:val="00DE6ADE"/>
    <w:rsid w:val="00DE72EE"/>
    <w:rsid w:val="00DF13E2"/>
    <w:rsid w:val="00DF159D"/>
    <w:rsid w:val="00DF2097"/>
    <w:rsid w:val="00DF3F8F"/>
    <w:rsid w:val="00DF5847"/>
    <w:rsid w:val="00DF5D20"/>
    <w:rsid w:val="00DF5DBB"/>
    <w:rsid w:val="00DF6957"/>
    <w:rsid w:val="00E019EB"/>
    <w:rsid w:val="00E01C7E"/>
    <w:rsid w:val="00E07C9C"/>
    <w:rsid w:val="00E12B63"/>
    <w:rsid w:val="00E15DC8"/>
    <w:rsid w:val="00E16796"/>
    <w:rsid w:val="00E17173"/>
    <w:rsid w:val="00E171D0"/>
    <w:rsid w:val="00E208CB"/>
    <w:rsid w:val="00E227AB"/>
    <w:rsid w:val="00E234D5"/>
    <w:rsid w:val="00E23511"/>
    <w:rsid w:val="00E25E9B"/>
    <w:rsid w:val="00E2649B"/>
    <w:rsid w:val="00E2715E"/>
    <w:rsid w:val="00E3138B"/>
    <w:rsid w:val="00E35337"/>
    <w:rsid w:val="00E3558D"/>
    <w:rsid w:val="00E3705F"/>
    <w:rsid w:val="00E3748C"/>
    <w:rsid w:val="00E41AC9"/>
    <w:rsid w:val="00E42325"/>
    <w:rsid w:val="00E4456D"/>
    <w:rsid w:val="00E446B3"/>
    <w:rsid w:val="00E47B5F"/>
    <w:rsid w:val="00E47FC2"/>
    <w:rsid w:val="00E50C82"/>
    <w:rsid w:val="00E50F1E"/>
    <w:rsid w:val="00E52E1E"/>
    <w:rsid w:val="00E52FEE"/>
    <w:rsid w:val="00E533C7"/>
    <w:rsid w:val="00E54381"/>
    <w:rsid w:val="00E5481E"/>
    <w:rsid w:val="00E5552B"/>
    <w:rsid w:val="00E5552D"/>
    <w:rsid w:val="00E56145"/>
    <w:rsid w:val="00E64EEA"/>
    <w:rsid w:val="00E65F60"/>
    <w:rsid w:val="00E67186"/>
    <w:rsid w:val="00E67557"/>
    <w:rsid w:val="00E700EF"/>
    <w:rsid w:val="00E72FB3"/>
    <w:rsid w:val="00E73D6E"/>
    <w:rsid w:val="00E76828"/>
    <w:rsid w:val="00E8149A"/>
    <w:rsid w:val="00E81E60"/>
    <w:rsid w:val="00E82CFF"/>
    <w:rsid w:val="00E83CD8"/>
    <w:rsid w:val="00E8434D"/>
    <w:rsid w:val="00E84857"/>
    <w:rsid w:val="00E8568C"/>
    <w:rsid w:val="00E879DE"/>
    <w:rsid w:val="00E91C68"/>
    <w:rsid w:val="00E91D25"/>
    <w:rsid w:val="00E9398C"/>
    <w:rsid w:val="00E9499B"/>
    <w:rsid w:val="00EA0201"/>
    <w:rsid w:val="00EA1A11"/>
    <w:rsid w:val="00EA20B6"/>
    <w:rsid w:val="00EA3EC6"/>
    <w:rsid w:val="00EA3F16"/>
    <w:rsid w:val="00EA444D"/>
    <w:rsid w:val="00EA449E"/>
    <w:rsid w:val="00EA4540"/>
    <w:rsid w:val="00EA488D"/>
    <w:rsid w:val="00EA4D33"/>
    <w:rsid w:val="00EA5896"/>
    <w:rsid w:val="00EA6BD5"/>
    <w:rsid w:val="00EA6C2B"/>
    <w:rsid w:val="00EB04C7"/>
    <w:rsid w:val="00EB3F20"/>
    <w:rsid w:val="00EB457C"/>
    <w:rsid w:val="00EB6C04"/>
    <w:rsid w:val="00EB774C"/>
    <w:rsid w:val="00EB7C2F"/>
    <w:rsid w:val="00EC14B5"/>
    <w:rsid w:val="00EC20FE"/>
    <w:rsid w:val="00EC3790"/>
    <w:rsid w:val="00EC45BA"/>
    <w:rsid w:val="00EC53FB"/>
    <w:rsid w:val="00EC5AF5"/>
    <w:rsid w:val="00ED01B8"/>
    <w:rsid w:val="00ED1F51"/>
    <w:rsid w:val="00ED2B04"/>
    <w:rsid w:val="00ED6834"/>
    <w:rsid w:val="00EE1CC3"/>
    <w:rsid w:val="00EE2057"/>
    <w:rsid w:val="00EE29DB"/>
    <w:rsid w:val="00EE34F1"/>
    <w:rsid w:val="00EE3B57"/>
    <w:rsid w:val="00EE4A75"/>
    <w:rsid w:val="00EE59BD"/>
    <w:rsid w:val="00EF04B5"/>
    <w:rsid w:val="00EF460C"/>
    <w:rsid w:val="00EF4BE4"/>
    <w:rsid w:val="00EF5836"/>
    <w:rsid w:val="00EF6C8C"/>
    <w:rsid w:val="00F05F7D"/>
    <w:rsid w:val="00F10733"/>
    <w:rsid w:val="00F1264F"/>
    <w:rsid w:val="00F13055"/>
    <w:rsid w:val="00F13814"/>
    <w:rsid w:val="00F142B9"/>
    <w:rsid w:val="00F1455D"/>
    <w:rsid w:val="00F15A36"/>
    <w:rsid w:val="00F178F4"/>
    <w:rsid w:val="00F22516"/>
    <w:rsid w:val="00F23CB1"/>
    <w:rsid w:val="00F24C14"/>
    <w:rsid w:val="00F24EC3"/>
    <w:rsid w:val="00F2765A"/>
    <w:rsid w:val="00F277D7"/>
    <w:rsid w:val="00F31F65"/>
    <w:rsid w:val="00F33306"/>
    <w:rsid w:val="00F36947"/>
    <w:rsid w:val="00F36D39"/>
    <w:rsid w:val="00F370D9"/>
    <w:rsid w:val="00F40300"/>
    <w:rsid w:val="00F40BD5"/>
    <w:rsid w:val="00F41D23"/>
    <w:rsid w:val="00F45A07"/>
    <w:rsid w:val="00F4631A"/>
    <w:rsid w:val="00F46B8B"/>
    <w:rsid w:val="00F4740A"/>
    <w:rsid w:val="00F47CD9"/>
    <w:rsid w:val="00F47FE1"/>
    <w:rsid w:val="00F50558"/>
    <w:rsid w:val="00F5363E"/>
    <w:rsid w:val="00F5698A"/>
    <w:rsid w:val="00F62524"/>
    <w:rsid w:val="00F63010"/>
    <w:rsid w:val="00F6352C"/>
    <w:rsid w:val="00F6408E"/>
    <w:rsid w:val="00F644D0"/>
    <w:rsid w:val="00F665D7"/>
    <w:rsid w:val="00F66904"/>
    <w:rsid w:val="00F67270"/>
    <w:rsid w:val="00F6798A"/>
    <w:rsid w:val="00F67D70"/>
    <w:rsid w:val="00F7234F"/>
    <w:rsid w:val="00F73FB5"/>
    <w:rsid w:val="00F75BCA"/>
    <w:rsid w:val="00F80148"/>
    <w:rsid w:val="00F80C38"/>
    <w:rsid w:val="00F83D8B"/>
    <w:rsid w:val="00F83E79"/>
    <w:rsid w:val="00F85FCD"/>
    <w:rsid w:val="00F872C3"/>
    <w:rsid w:val="00F87BA8"/>
    <w:rsid w:val="00F919B6"/>
    <w:rsid w:val="00F9331B"/>
    <w:rsid w:val="00F94E24"/>
    <w:rsid w:val="00F96D3A"/>
    <w:rsid w:val="00FA04E8"/>
    <w:rsid w:val="00FA2298"/>
    <w:rsid w:val="00FA465A"/>
    <w:rsid w:val="00FA54C8"/>
    <w:rsid w:val="00FB1DFE"/>
    <w:rsid w:val="00FB237A"/>
    <w:rsid w:val="00FB24C9"/>
    <w:rsid w:val="00FB266B"/>
    <w:rsid w:val="00FB4F18"/>
    <w:rsid w:val="00FB55F9"/>
    <w:rsid w:val="00FB5C6A"/>
    <w:rsid w:val="00FB6DBE"/>
    <w:rsid w:val="00FC40CC"/>
    <w:rsid w:val="00FC40EE"/>
    <w:rsid w:val="00FD06C8"/>
    <w:rsid w:val="00FD14BB"/>
    <w:rsid w:val="00FD1CA6"/>
    <w:rsid w:val="00FD2CC8"/>
    <w:rsid w:val="00FD3D59"/>
    <w:rsid w:val="00FD4366"/>
    <w:rsid w:val="00FD47B2"/>
    <w:rsid w:val="00FD5E33"/>
    <w:rsid w:val="00FD6E85"/>
    <w:rsid w:val="00FE0159"/>
    <w:rsid w:val="00FE06DC"/>
    <w:rsid w:val="00FE2102"/>
    <w:rsid w:val="00FE3D85"/>
    <w:rsid w:val="00FE4E9B"/>
    <w:rsid w:val="00FE5141"/>
    <w:rsid w:val="00FF08FE"/>
    <w:rsid w:val="00FF15FF"/>
    <w:rsid w:val="00FF2149"/>
    <w:rsid w:val="00FF51F4"/>
    <w:rsid w:val="00FF75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2"/>
    <o:shapelayout v:ext="edit">
      <o:idmap v:ext="edit" data="1"/>
    </o:shapelayout>
  </w:shapeDefaults>
  <w:decimalSymbol w:val="."/>
  <w:listSeparator w:val=","/>
  <w15:docId w15:val="{FE9EDA4D-7B7F-4ADD-B212-FA896AB46B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locked="1" w:uiPriority="0"/>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A3642"/>
    <w:pPr>
      <w:spacing w:after="200" w:line="276" w:lineRule="auto"/>
    </w:pPr>
  </w:style>
  <w:style w:type="paragraph" w:styleId="Heading1">
    <w:name w:val="heading 1"/>
    <w:basedOn w:val="Normal"/>
    <w:next w:val="Normal"/>
    <w:link w:val="Heading1Char"/>
    <w:uiPriority w:val="99"/>
    <w:qFormat/>
    <w:rsid w:val="005E533B"/>
    <w:pPr>
      <w:keepNext/>
      <w:spacing w:before="240" w:after="60" w:line="240" w:lineRule="auto"/>
      <w:jc w:val="center"/>
      <w:outlineLvl w:val="0"/>
    </w:pPr>
    <w:rPr>
      <w:rFonts w:ascii="Arial" w:eastAsia="Times New Roman" w:hAnsi="Arial"/>
      <w:b/>
      <w:i/>
      <w:kern w:val="32"/>
      <w:sz w:val="3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5E533B"/>
    <w:rPr>
      <w:rFonts w:ascii="Arial" w:hAnsi="Arial" w:cs="Times New Roman"/>
      <w:b/>
      <w:i/>
      <w:kern w:val="32"/>
      <w:sz w:val="32"/>
    </w:rPr>
  </w:style>
  <w:style w:type="paragraph" w:styleId="NoSpacing">
    <w:name w:val="No Spacing"/>
    <w:uiPriority w:val="99"/>
    <w:qFormat/>
    <w:rsid w:val="000A3642"/>
  </w:style>
  <w:style w:type="paragraph" w:styleId="Header">
    <w:name w:val="header"/>
    <w:basedOn w:val="Normal"/>
    <w:link w:val="HeaderChar"/>
    <w:uiPriority w:val="99"/>
    <w:rsid w:val="000A3642"/>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0A3642"/>
    <w:rPr>
      <w:rFonts w:cs="Times New Roman"/>
    </w:rPr>
  </w:style>
  <w:style w:type="paragraph" w:styleId="Footer">
    <w:name w:val="footer"/>
    <w:basedOn w:val="Normal"/>
    <w:link w:val="FooterChar"/>
    <w:uiPriority w:val="99"/>
    <w:rsid w:val="000A36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3642"/>
    <w:rPr>
      <w:rFonts w:cs="Times New Roman"/>
    </w:rPr>
  </w:style>
  <w:style w:type="paragraph" w:styleId="ListParagraph">
    <w:name w:val="List Paragraph"/>
    <w:basedOn w:val="Normal"/>
    <w:uiPriority w:val="99"/>
    <w:qFormat/>
    <w:rsid w:val="00BB133F"/>
    <w:pPr>
      <w:spacing w:after="0" w:line="240" w:lineRule="auto"/>
      <w:ind w:left="720"/>
      <w:contextualSpacing/>
      <w:jc w:val="both"/>
    </w:pPr>
    <w:rPr>
      <w:rFonts w:ascii="Times New Roman" w:hAnsi="Times New Roman"/>
      <w:sz w:val="24"/>
      <w:szCs w:val="24"/>
    </w:rPr>
  </w:style>
  <w:style w:type="paragraph" w:styleId="BalloonText">
    <w:name w:val="Balloon Text"/>
    <w:basedOn w:val="Normal"/>
    <w:link w:val="BalloonTextChar"/>
    <w:uiPriority w:val="99"/>
    <w:semiHidden/>
    <w:rsid w:val="00B225ED"/>
    <w:pPr>
      <w:spacing w:after="0" w:line="240" w:lineRule="auto"/>
    </w:pPr>
    <w:rPr>
      <w:rFonts w:ascii="Segoe UI" w:hAnsi="Segoe UI"/>
      <w:sz w:val="18"/>
      <w:szCs w:val="18"/>
    </w:rPr>
  </w:style>
  <w:style w:type="character" w:customStyle="1" w:styleId="BalloonTextChar">
    <w:name w:val="Balloon Text Char"/>
    <w:basedOn w:val="DefaultParagraphFont"/>
    <w:link w:val="BalloonText"/>
    <w:uiPriority w:val="99"/>
    <w:semiHidden/>
    <w:locked/>
    <w:rsid w:val="00B225ED"/>
    <w:rPr>
      <w:rFonts w:ascii="Segoe UI" w:hAnsi="Segoe UI"/>
      <w:sz w:val="18"/>
    </w:rPr>
  </w:style>
  <w:style w:type="paragraph" w:styleId="ListNumber2">
    <w:name w:val="List Number 2"/>
    <w:basedOn w:val="Normal"/>
    <w:uiPriority w:val="99"/>
    <w:semiHidden/>
    <w:rsid w:val="009B3473"/>
    <w:pPr>
      <w:numPr>
        <w:numId w:val="10"/>
      </w:numPr>
      <w:tabs>
        <w:tab w:val="num" w:pos="360"/>
      </w:tabs>
      <w:spacing w:after="0" w:line="240" w:lineRule="auto"/>
      <w:ind w:left="0" w:firstLine="0"/>
    </w:pPr>
    <w:rPr>
      <w:rFonts w:ascii="Times New Roman" w:eastAsia="Times New Roman" w:hAnsi="Times New Roman"/>
      <w:sz w:val="24"/>
      <w:szCs w:val="20"/>
    </w:rPr>
  </w:style>
  <w:style w:type="paragraph" w:customStyle="1" w:styleId="Time">
    <w:name w:val="Time"/>
    <w:basedOn w:val="Date"/>
    <w:next w:val="Normal"/>
    <w:uiPriority w:val="99"/>
    <w:rsid w:val="002C592F"/>
    <w:pPr>
      <w:spacing w:after="480" w:line="240" w:lineRule="auto"/>
      <w:jc w:val="center"/>
    </w:pPr>
    <w:rPr>
      <w:rFonts w:ascii="Times New Roman" w:eastAsia="Times New Roman" w:hAnsi="Times New Roman"/>
      <w:sz w:val="24"/>
      <w:szCs w:val="20"/>
    </w:rPr>
  </w:style>
  <w:style w:type="paragraph" w:styleId="Date">
    <w:name w:val="Date"/>
    <w:basedOn w:val="Normal"/>
    <w:next w:val="Normal"/>
    <w:link w:val="DateChar"/>
    <w:uiPriority w:val="99"/>
    <w:semiHidden/>
    <w:rsid w:val="002C592F"/>
  </w:style>
  <w:style w:type="character" w:customStyle="1" w:styleId="DateChar">
    <w:name w:val="Date Char"/>
    <w:basedOn w:val="DefaultParagraphFont"/>
    <w:link w:val="Date"/>
    <w:uiPriority w:val="99"/>
    <w:semiHidden/>
    <w:locked/>
    <w:rsid w:val="002C592F"/>
    <w:rPr>
      <w:rFonts w:cs="Times New Roman"/>
      <w:sz w:val="22"/>
      <w:szCs w:val="22"/>
    </w:rPr>
  </w:style>
  <w:style w:type="paragraph" w:styleId="ListNumber">
    <w:name w:val="List Number"/>
    <w:basedOn w:val="Normal"/>
    <w:uiPriority w:val="99"/>
    <w:semiHidden/>
    <w:rsid w:val="005E533B"/>
    <w:pPr>
      <w:numPr>
        <w:numId w:val="12"/>
      </w:numPr>
      <w:tabs>
        <w:tab w:val="clear" w:pos="720"/>
        <w:tab w:val="num" w:pos="360"/>
      </w:tabs>
      <w:ind w:left="36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04280350">
      <w:marLeft w:val="0"/>
      <w:marRight w:val="0"/>
      <w:marTop w:val="0"/>
      <w:marBottom w:val="0"/>
      <w:divBdr>
        <w:top w:val="none" w:sz="0" w:space="0" w:color="auto"/>
        <w:left w:val="none" w:sz="0" w:space="0" w:color="auto"/>
        <w:bottom w:val="none" w:sz="0" w:space="0" w:color="auto"/>
        <w:right w:val="none" w:sz="0" w:space="0" w:color="auto"/>
      </w:divBdr>
    </w:div>
    <w:div w:id="1504280351">
      <w:marLeft w:val="0"/>
      <w:marRight w:val="0"/>
      <w:marTop w:val="0"/>
      <w:marBottom w:val="0"/>
      <w:divBdr>
        <w:top w:val="none" w:sz="0" w:space="0" w:color="auto"/>
        <w:left w:val="none" w:sz="0" w:space="0" w:color="auto"/>
        <w:bottom w:val="none" w:sz="0" w:space="0" w:color="auto"/>
        <w:right w:val="none" w:sz="0" w:space="0" w:color="auto"/>
      </w:divBdr>
    </w:div>
    <w:div w:id="1504280352">
      <w:marLeft w:val="0"/>
      <w:marRight w:val="0"/>
      <w:marTop w:val="0"/>
      <w:marBottom w:val="0"/>
      <w:divBdr>
        <w:top w:val="none" w:sz="0" w:space="0" w:color="auto"/>
        <w:left w:val="none" w:sz="0" w:space="0" w:color="auto"/>
        <w:bottom w:val="none" w:sz="0" w:space="0" w:color="auto"/>
        <w:right w:val="none" w:sz="0" w:space="0" w:color="auto"/>
      </w:divBdr>
    </w:div>
    <w:div w:id="1504280353">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9B0CFB-1D96-4F4B-9AA6-2417A521B6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65</TotalTime>
  <Pages>3</Pages>
  <Words>901</Words>
  <Characters>5140</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COMMUNITY DEVELOPMENT COMMITTEE</vt:lpstr>
    </vt:vector>
  </TitlesOfParts>
  <Company/>
  <LinksUpToDate>false</LinksUpToDate>
  <CharactersWithSpaces>60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TY DEVELOPMENT COMMITTEE</dc:title>
  <dc:creator>HP Authorized Customer</dc:creator>
  <cp:lastModifiedBy>Melody Parsons</cp:lastModifiedBy>
  <cp:revision>34</cp:revision>
  <cp:lastPrinted>2017-10-16T15:26:00Z</cp:lastPrinted>
  <dcterms:created xsi:type="dcterms:W3CDTF">2017-10-06T15:29:00Z</dcterms:created>
  <dcterms:modified xsi:type="dcterms:W3CDTF">2017-10-23T18:18:00Z</dcterms:modified>
</cp:coreProperties>
</file>